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7BA391" w14:textId="77777777" w:rsidR="00E77F0B" w:rsidRDefault="00E77F0B" w:rsidP="00E77F0B">
      <w:pPr>
        <w:rPr>
          <w:rFonts w:hAnsi="ＭＳ 明朝" w:cs="Arial"/>
        </w:rPr>
      </w:pPr>
      <w:r>
        <w:rPr>
          <w:rFonts w:ascii="Calibri Light" w:hAnsi="Calibri Light" w:cs="Tahoma"/>
          <w:noProof/>
          <w:lang w:eastAsia="ja-JP"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69E2DD" wp14:editId="2B310DEE">
                <wp:simplePos x="0" y="0"/>
                <wp:positionH relativeFrom="column">
                  <wp:posOffset>5706374</wp:posOffset>
                </wp:positionH>
                <wp:positionV relativeFrom="paragraph">
                  <wp:posOffset>-898980</wp:posOffset>
                </wp:positionV>
                <wp:extent cx="905510" cy="286588"/>
                <wp:effectExtent l="0" t="0" r="27940" b="18415"/>
                <wp:wrapNone/>
                <wp:docPr id="2" name="テキスト ボックス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5510" cy="28658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FF17DA" w14:textId="77777777" w:rsidR="00083638" w:rsidRPr="007272CF" w:rsidRDefault="00A95DF0" w:rsidP="00083638">
                            <w:pPr>
                              <w:jc w:val="center"/>
                              <w:rPr>
                                <w:sz w:val="22"/>
                                <w:szCs w:val="22"/>
                                <w:lang w:eastAsia="ja-JP"/>
                              </w:rPr>
                            </w:pPr>
                            <w:r>
                              <w:rPr>
                                <w:rFonts w:hint="eastAsia"/>
                                <w:sz w:val="22"/>
                                <w:szCs w:val="22"/>
                                <w:lang w:eastAsia="ja-JP"/>
                              </w:rPr>
                              <w:t>別添</w:t>
                            </w:r>
                            <w:r w:rsidR="006764B5">
                              <w:rPr>
                                <w:rFonts w:hint="eastAsia"/>
                                <w:sz w:val="22"/>
                                <w:szCs w:val="22"/>
                                <w:lang w:eastAsia="ja-JP"/>
                              </w:rPr>
                              <w:t>９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69E2DD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margin-left:449.3pt;margin-top:-70.8pt;width:71.3pt;height:22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" fillcolor="white [3201]" strokeweight=".5pt">
                <v:textbox>
                  <w:txbxContent>
                    <w:p w14:paraId="1DFF17DA" w14:textId="77777777" w:rsidR="00083638" w:rsidRPr="007272CF" w:rsidRDefault="00A95DF0" w:rsidP="00083638">
                      <w:pPr>
                        <w:jc w:val="center"/>
                        <w:rPr>
                          <w:sz w:val="22"/>
                          <w:szCs w:val="22"/>
                          <w:lang w:eastAsia="ja-JP"/>
                        </w:rPr>
                      </w:pPr>
                      <w:r>
                        <w:rPr>
                          <w:rFonts w:hint="eastAsia"/>
                          <w:sz w:val="22"/>
                          <w:szCs w:val="22"/>
                          <w:lang w:eastAsia="ja-JP"/>
                        </w:rPr>
                        <w:t>別添</w:t>
                      </w:r>
                      <w:r w:rsidR="006764B5">
                        <w:rPr>
                          <w:rFonts w:hint="eastAsia"/>
                          <w:sz w:val="22"/>
                          <w:szCs w:val="22"/>
                          <w:lang w:eastAsia="ja-JP"/>
                        </w:rPr>
                        <w:t>９</w:t>
                      </w:r>
                    </w:p>
                  </w:txbxContent>
                </v:textbox>
              </v:shape>
            </w:pict>
          </mc:Fallback>
        </mc:AlternateContent>
      </w:r>
    </w:p>
    <w:p w14:paraId="6C3EC1D9" w14:textId="77777777" w:rsidR="00A1111A" w:rsidRPr="0015370D" w:rsidRDefault="002F4DE2" w:rsidP="00971693">
      <w:pPr>
        <w:tabs>
          <w:tab w:val="left" w:pos="567"/>
        </w:tabs>
        <w:ind w:leftChars="59" w:left="142" w:right="107"/>
        <w:jc w:val="both"/>
        <w:rPr>
          <w:rFonts w:ascii="Calibri Light" w:hAnsi="Calibri Light" w:cs="Tahoma"/>
          <w:sz w:val="21"/>
          <w:szCs w:val="21"/>
          <w:lang w:val="en-GB"/>
        </w:rPr>
      </w:pPr>
      <w:r w:rsidRPr="0015370D">
        <w:rPr>
          <w:rFonts w:ascii="Calibri Light" w:hAnsi="Calibri Light" w:cs="Tahoma"/>
          <w:b/>
          <w:bCs/>
          <w:sz w:val="21"/>
          <w:szCs w:val="21"/>
          <w:lang w:val="en-GB"/>
        </w:rPr>
        <w:t>Instructions:</w:t>
      </w:r>
      <w:r w:rsidR="00F841A3" w:rsidRPr="0015370D">
        <w:rPr>
          <w:rFonts w:ascii="Calibri Light" w:hAnsi="Calibri Light" w:cs="Tahoma"/>
          <w:sz w:val="21"/>
          <w:szCs w:val="21"/>
          <w:lang w:val="en-GB"/>
        </w:rPr>
        <w:t xml:space="preserve"> </w:t>
      </w:r>
      <w:r w:rsidR="00361B18">
        <w:rPr>
          <w:rFonts w:ascii="Calibri Light" w:hAnsi="Calibri Light" w:cs="Tahoma"/>
          <w:sz w:val="21"/>
          <w:szCs w:val="21"/>
          <w:lang w:val="en-GB"/>
        </w:rPr>
        <w:t xml:space="preserve">This </w:t>
      </w:r>
      <w:r w:rsidR="002C3F86">
        <w:rPr>
          <w:rFonts w:ascii="Calibri Light" w:hAnsi="Calibri Light" w:cs="Tahoma"/>
          <w:sz w:val="21"/>
          <w:szCs w:val="21"/>
          <w:lang w:val="en-GB"/>
        </w:rPr>
        <w:t>form</w:t>
      </w:r>
      <w:r w:rsidR="002E474B" w:rsidRPr="0015370D">
        <w:rPr>
          <w:rFonts w:ascii="Calibri Light" w:hAnsi="Calibri Light" w:cs="Tahoma"/>
          <w:sz w:val="21"/>
          <w:szCs w:val="21"/>
          <w:lang w:val="en-GB"/>
        </w:rPr>
        <w:t xml:space="preserve"> </w:t>
      </w:r>
      <w:r w:rsidR="002C3F86">
        <w:rPr>
          <w:rFonts w:ascii="Calibri Light" w:hAnsi="Calibri Light" w:cs="Tahoma"/>
          <w:sz w:val="21"/>
          <w:szCs w:val="21"/>
          <w:lang w:val="en-GB"/>
        </w:rPr>
        <w:t xml:space="preserve">should be submitted </w:t>
      </w:r>
      <w:r w:rsidR="002E474B" w:rsidRPr="0015370D">
        <w:rPr>
          <w:rFonts w:ascii="Calibri Light" w:hAnsi="Calibri Light" w:cs="Tahoma"/>
          <w:sz w:val="21"/>
          <w:szCs w:val="21"/>
          <w:lang w:val="en-GB"/>
        </w:rPr>
        <w:t xml:space="preserve">to </w:t>
      </w:r>
      <w:r w:rsidR="00A73448">
        <w:rPr>
          <w:rFonts w:ascii="Calibri Light" w:hAnsi="Calibri Light" w:cs="Tahoma"/>
          <w:sz w:val="21"/>
          <w:szCs w:val="21"/>
          <w:lang w:val="en-GB"/>
        </w:rPr>
        <w:t>confirm</w:t>
      </w:r>
      <w:r w:rsidR="002E474B" w:rsidRPr="0015370D">
        <w:rPr>
          <w:rFonts w:ascii="Calibri Light" w:hAnsi="Calibri Light" w:cs="Tahoma"/>
          <w:sz w:val="21"/>
          <w:szCs w:val="21"/>
          <w:lang w:val="en-GB"/>
        </w:rPr>
        <w:t xml:space="preserve"> the </w:t>
      </w:r>
      <w:r w:rsidR="00A73448">
        <w:rPr>
          <w:rFonts w:ascii="Calibri Light" w:hAnsi="Calibri Light" w:cs="Tahoma"/>
          <w:sz w:val="21"/>
          <w:szCs w:val="21"/>
          <w:lang w:val="en-GB"/>
        </w:rPr>
        <w:t xml:space="preserve">intention </w:t>
      </w:r>
      <w:r w:rsidR="002E474B" w:rsidRPr="0015370D">
        <w:rPr>
          <w:rFonts w:ascii="Calibri Light" w:hAnsi="Calibri Light" w:cs="Tahoma"/>
          <w:sz w:val="21"/>
          <w:szCs w:val="21"/>
          <w:lang w:val="en-GB"/>
        </w:rPr>
        <w:t>of Japanese applicant(s</w:t>
      </w:r>
      <w:r w:rsidR="00001D93">
        <w:rPr>
          <w:rFonts w:ascii="Calibri Light" w:hAnsi="Calibri Light" w:cs="Tahoma"/>
          <w:sz w:val="21"/>
          <w:szCs w:val="21"/>
          <w:lang w:val="en-GB"/>
        </w:rPr>
        <w:t xml:space="preserve">) and </w:t>
      </w:r>
      <w:r w:rsidR="00C76E96">
        <w:rPr>
          <w:rFonts w:ascii="Calibri Light" w:hAnsi="Calibri Light" w:cs="Tahoma"/>
          <w:sz w:val="21"/>
          <w:szCs w:val="21"/>
          <w:lang w:val="en-GB"/>
        </w:rPr>
        <w:t xml:space="preserve">their </w:t>
      </w:r>
      <w:r w:rsidR="00001D93">
        <w:rPr>
          <w:rFonts w:ascii="Calibri Light" w:hAnsi="Calibri Light" w:cs="Tahoma"/>
          <w:sz w:val="21"/>
          <w:szCs w:val="21"/>
          <w:lang w:val="en-GB"/>
        </w:rPr>
        <w:t>fo</w:t>
      </w:r>
      <w:r w:rsidR="00971693">
        <w:rPr>
          <w:rFonts w:ascii="Calibri Light" w:hAnsi="Calibri Light" w:cs="Tahoma"/>
          <w:sz w:val="21"/>
          <w:szCs w:val="21"/>
          <w:lang w:val="en-GB"/>
        </w:rPr>
        <w:t>reign partner(s)</w:t>
      </w:r>
      <w:r w:rsidR="00361B18">
        <w:rPr>
          <w:rFonts w:ascii="Calibri Light" w:hAnsi="Calibri Light" w:cs="Tahoma"/>
          <w:sz w:val="21"/>
          <w:szCs w:val="21"/>
          <w:lang w:val="en-GB"/>
        </w:rPr>
        <w:t xml:space="preserve"> </w:t>
      </w:r>
      <w:r w:rsidR="00455E69">
        <w:rPr>
          <w:rFonts w:ascii="Calibri Light" w:hAnsi="Calibri Light" w:cs="Tahoma"/>
          <w:sz w:val="21"/>
          <w:szCs w:val="21"/>
          <w:lang w:val="en-GB"/>
        </w:rPr>
        <w:t>to</w:t>
      </w:r>
      <w:r w:rsidR="00361B18">
        <w:rPr>
          <w:rFonts w:ascii="Calibri Light" w:hAnsi="Calibri Light" w:cs="Tahoma"/>
          <w:sz w:val="21"/>
          <w:szCs w:val="21"/>
          <w:lang w:val="en-GB"/>
        </w:rPr>
        <w:t xml:space="preserve"> promot</w:t>
      </w:r>
      <w:r w:rsidR="00455E69">
        <w:rPr>
          <w:rFonts w:ascii="Calibri Light" w:hAnsi="Calibri Light" w:cs="Tahoma"/>
          <w:sz w:val="21"/>
          <w:szCs w:val="21"/>
          <w:lang w:val="en-GB"/>
        </w:rPr>
        <w:t>e</w:t>
      </w:r>
      <w:r w:rsidR="00260646">
        <w:rPr>
          <w:rFonts w:ascii="Calibri Light" w:hAnsi="Calibri Light" w:cs="Tahoma"/>
          <w:sz w:val="21"/>
          <w:szCs w:val="21"/>
          <w:lang w:val="en-GB"/>
        </w:rPr>
        <w:t xml:space="preserve"> international collaboration</w:t>
      </w:r>
      <w:r w:rsidR="00971693">
        <w:rPr>
          <w:rFonts w:ascii="Calibri Light" w:hAnsi="Calibri Light" w:cs="Tahoma"/>
          <w:sz w:val="21"/>
          <w:szCs w:val="21"/>
          <w:lang w:val="en-GB"/>
        </w:rPr>
        <w:t xml:space="preserve"> </w:t>
      </w:r>
      <w:r w:rsidR="00260646">
        <w:rPr>
          <w:rFonts w:ascii="Calibri Light" w:hAnsi="Calibri Light" w:cs="Tahoma"/>
          <w:sz w:val="21"/>
          <w:szCs w:val="21"/>
          <w:lang w:val="en-GB"/>
        </w:rPr>
        <w:t>under</w:t>
      </w:r>
      <w:r w:rsidR="002E474B" w:rsidRPr="0015370D">
        <w:rPr>
          <w:rFonts w:ascii="Calibri Light" w:hAnsi="Calibri Light" w:cs="Tahoma"/>
          <w:sz w:val="21"/>
          <w:szCs w:val="21"/>
          <w:lang w:val="en-GB"/>
        </w:rPr>
        <w:t xml:space="preserve"> the </w:t>
      </w:r>
      <w:r w:rsidR="002C3F86">
        <w:rPr>
          <w:rFonts w:ascii="Calibri Light" w:hAnsi="Calibri Light" w:cs="Tahoma"/>
          <w:sz w:val="21"/>
          <w:szCs w:val="21"/>
          <w:lang w:val="en-GB"/>
        </w:rPr>
        <w:t xml:space="preserve">above </w:t>
      </w:r>
      <w:r w:rsidR="002E474B" w:rsidRPr="0015370D">
        <w:rPr>
          <w:rFonts w:ascii="Calibri Light" w:hAnsi="Calibri Light" w:cs="Tahoma"/>
          <w:sz w:val="21"/>
          <w:szCs w:val="21"/>
          <w:lang w:val="en-GB"/>
        </w:rPr>
        <w:t xml:space="preserve">program. </w:t>
      </w:r>
      <w:r w:rsidR="003433D2" w:rsidRPr="0015370D">
        <w:rPr>
          <w:rFonts w:ascii="Calibri Light" w:hAnsi="Calibri Light" w:cs="Tahoma" w:hint="eastAsia"/>
          <w:sz w:val="21"/>
          <w:szCs w:val="21"/>
          <w:lang w:val="en-GB" w:eastAsia="ja-JP"/>
        </w:rPr>
        <w:t>Japanese</w:t>
      </w:r>
      <w:r w:rsidR="003433D2" w:rsidRPr="0015370D">
        <w:rPr>
          <w:rFonts w:ascii="Calibri Light" w:hAnsi="Calibri Light" w:cs="Tahoma"/>
          <w:sz w:val="21"/>
          <w:szCs w:val="21"/>
          <w:lang w:val="en-GB"/>
        </w:rPr>
        <w:t xml:space="preserve"> applicants</w:t>
      </w:r>
      <w:r w:rsidR="00A1111A" w:rsidRPr="0015370D">
        <w:rPr>
          <w:rFonts w:ascii="Calibri Light" w:hAnsi="Calibri Light" w:cs="Tahoma"/>
          <w:sz w:val="21"/>
          <w:szCs w:val="21"/>
          <w:lang w:val="en-GB"/>
        </w:rPr>
        <w:t xml:space="preserve"> applying for the program </w:t>
      </w:r>
      <w:r w:rsidR="005B07CE">
        <w:rPr>
          <w:rFonts w:ascii="Calibri Light" w:hAnsi="Calibri Light" w:cs="Tahoma"/>
          <w:sz w:val="21"/>
          <w:szCs w:val="21"/>
          <w:lang w:val="en-GB"/>
        </w:rPr>
        <w:t>are</w:t>
      </w:r>
      <w:r w:rsidR="003433D2" w:rsidRPr="0015370D">
        <w:rPr>
          <w:rFonts w:ascii="Calibri Light" w:hAnsi="Calibri Light" w:cs="Tahoma"/>
          <w:sz w:val="21"/>
          <w:szCs w:val="21"/>
          <w:lang w:val="en-GB"/>
        </w:rPr>
        <w:t xml:space="preserve"> required to</w:t>
      </w:r>
      <w:r w:rsidR="00A1111A" w:rsidRPr="0015370D">
        <w:rPr>
          <w:rFonts w:ascii="Calibri Light" w:hAnsi="Calibri Light" w:cs="Tahoma"/>
          <w:sz w:val="21"/>
          <w:szCs w:val="21"/>
          <w:lang w:val="en-GB"/>
        </w:rPr>
        <w:t xml:space="preserve"> fill</w:t>
      </w:r>
      <w:r w:rsidR="001741AA">
        <w:rPr>
          <w:rFonts w:ascii="Calibri Light" w:hAnsi="Calibri Light" w:cs="Tahoma"/>
          <w:sz w:val="21"/>
          <w:szCs w:val="21"/>
          <w:lang w:val="en-GB"/>
        </w:rPr>
        <w:t xml:space="preserve"> </w:t>
      </w:r>
      <w:r w:rsidR="000D1114">
        <w:rPr>
          <w:rFonts w:ascii="Calibri Light" w:hAnsi="Calibri Light" w:cs="Tahoma"/>
          <w:sz w:val="21"/>
          <w:szCs w:val="21"/>
          <w:lang w:val="en-GB"/>
        </w:rPr>
        <w:t>out</w:t>
      </w:r>
      <w:r w:rsidR="00361B18">
        <w:rPr>
          <w:rFonts w:ascii="Calibri Light" w:hAnsi="Calibri Light" w:cs="Tahoma"/>
          <w:sz w:val="21"/>
          <w:szCs w:val="21"/>
          <w:lang w:val="en-GB"/>
        </w:rPr>
        <w:t xml:space="preserve"> </w:t>
      </w:r>
      <w:r w:rsidR="00A1111A" w:rsidRPr="0015370D">
        <w:rPr>
          <w:rFonts w:ascii="Calibri Light" w:hAnsi="Calibri Light" w:cs="Tahoma"/>
          <w:sz w:val="21"/>
          <w:szCs w:val="21"/>
          <w:lang w:val="en-GB"/>
        </w:rPr>
        <w:t xml:space="preserve">this form </w:t>
      </w:r>
      <w:r w:rsidR="003433D2" w:rsidRPr="0015370D">
        <w:rPr>
          <w:rFonts w:ascii="Calibri Light" w:hAnsi="Calibri Light" w:cs="Tahoma"/>
          <w:sz w:val="21"/>
          <w:szCs w:val="21"/>
          <w:lang w:val="en-GB"/>
        </w:rPr>
        <w:t>with the</w:t>
      </w:r>
      <w:r w:rsidR="001741AA">
        <w:rPr>
          <w:rFonts w:ascii="Calibri Light" w:hAnsi="Calibri Light" w:cs="Tahoma"/>
          <w:sz w:val="21"/>
          <w:szCs w:val="21"/>
          <w:lang w:val="en-GB"/>
        </w:rPr>
        <w:t>ir</w:t>
      </w:r>
      <w:r w:rsidR="003433D2" w:rsidRPr="0015370D">
        <w:rPr>
          <w:rFonts w:ascii="Calibri Light" w:hAnsi="Calibri Light" w:cs="Tahoma"/>
          <w:sz w:val="21"/>
          <w:szCs w:val="21"/>
          <w:lang w:val="en-GB"/>
        </w:rPr>
        <w:t xml:space="preserve"> foreign partner</w:t>
      </w:r>
      <w:r w:rsidR="00067606">
        <w:rPr>
          <w:rFonts w:ascii="Calibri Light" w:hAnsi="Calibri Light" w:cs="Tahoma"/>
          <w:sz w:val="21"/>
          <w:szCs w:val="21"/>
          <w:lang w:val="en-GB"/>
        </w:rPr>
        <w:t>(s)</w:t>
      </w:r>
      <w:r w:rsidR="00361B18">
        <w:rPr>
          <w:rFonts w:ascii="Calibri Light" w:hAnsi="Calibri Light" w:cs="Tahoma"/>
          <w:sz w:val="21"/>
          <w:szCs w:val="21"/>
          <w:lang w:val="en-GB"/>
        </w:rPr>
        <w:t xml:space="preserve"> and </w:t>
      </w:r>
      <w:r w:rsidR="00BF0AB3">
        <w:rPr>
          <w:rFonts w:ascii="Calibri Light" w:hAnsi="Calibri Light" w:cs="Tahoma"/>
          <w:sz w:val="21"/>
          <w:szCs w:val="21"/>
          <w:lang w:val="en-GB"/>
        </w:rPr>
        <w:t xml:space="preserve">to </w:t>
      </w:r>
      <w:r w:rsidR="00361B18">
        <w:rPr>
          <w:rFonts w:ascii="Calibri Light" w:hAnsi="Calibri Light" w:cs="Tahoma"/>
          <w:sz w:val="21"/>
          <w:szCs w:val="21"/>
          <w:lang w:val="en-GB"/>
        </w:rPr>
        <w:t>provide relevant signature(s) before submission</w:t>
      </w:r>
      <w:r w:rsidR="00067606">
        <w:rPr>
          <w:rFonts w:ascii="Calibri Light" w:hAnsi="Calibri Light" w:cs="Tahoma"/>
          <w:sz w:val="21"/>
          <w:szCs w:val="21"/>
          <w:lang w:val="en-GB"/>
        </w:rPr>
        <w:t xml:space="preserve">. </w:t>
      </w:r>
    </w:p>
    <w:tbl>
      <w:tblPr>
        <w:tblpPr w:leftFromText="142" w:rightFromText="142" w:vertAnchor="text" w:horzAnchor="margin" w:tblpY="406"/>
        <w:tblW w:w="998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240"/>
        <w:gridCol w:w="2400"/>
        <w:gridCol w:w="2400"/>
        <w:gridCol w:w="1946"/>
      </w:tblGrid>
      <w:tr w:rsidR="00361B18" w:rsidRPr="00016A2A" w14:paraId="106FE77C" w14:textId="77777777" w:rsidTr="00361B18">
        <w:trPr>
          <w:cantSplit/>
          <w:trHeight w:val="609"/>
        </w:trPr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E9F894F" w14:textId="77777777" w:rsidR="00361B18" w:rsidRPr="00016A2A" w:rsidRDefault="00361B18" w:rsidP="00361B18">
            <w:pPr>
              <w:tabs>
                <w:tab w:val="left" w:pos="567"/>
              </w:tabs>
              <w:ind w:left="30" w:hanging="30"/>
              <w:rPr>
                <w:rFonts w:ascii="Calibri Light" w:hAnsi="Calibri Light" w:cs="Tahoma"/>
                <w:sz w:val="22"/>
                <w:szCs w:val="22"/>
              </w:rPr>
            </w:pPr>
            <w:r w:rsidRPr="00016A2A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 xml:space="preserve">Project </w:t>
            </w:r>
            <w:r w:rsidR="001B077C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nam</w:t>
            </w:r>
            <w:r w:rsidRPr="00016A2A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e</w:t>
            </w:r>
            <w:r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:</w:t>
            </w:r>
            <w:r w:rsidRPr="00016A2A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 xml:space="preserve">               </w:t>
            </w:r>
          </w:p>
          <w:p w14:paraId="09636FB3" w14:textId="77777777" w:rsidR="00361B18" w:rsidRPr="00016A2A" w:rsidRDefault="00361B18" w:rsidP="00361B18">
            <w:pPr>
              <w:tabs>
                <w:tab w:val="left" w:pos="567"/>
              </w:tabs>
              <w:ind w:left="-70" w:firstLine="70"/>
              <w:rPr>
                <w:rFonts w:ascii="Calibri Light" w:hAnsi="Calibri Light" w:cs="Tahoma"/>
                <w:sz w:val="22"/>
                <w:szCs w:val="22"/>
              </w:rPr>
            </w:pPr>
          </w:p>
        </w:tc>
        <w:tc>
          <w:tcPr>
            <w:tcW w:w="67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0CAE4" w14:textId="77777777"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i/>
                <w:sz w:val="22"/>
                <w:szCs w:val="22"/>
              </w:rPr>
            </w:pPr>
          </w:p>
          <w:p w14:paraId="6D3474C0" w14:textId="77777777"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sz w:val="22"/>
                <w:szCs w:val="22"/>
                <w:lang w:val="en-GB"/>
              </w:rPr>
            </w:pPr>
          </w:p>
        </w:tc>
      </w:tr>
      <w:tr w:rsidR="00361B18" w:rsidRPr="00016A2A" w14:paraId="4AF5EA75" w14:textId="77777777" w:rsidTr="00361B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0102BBB" w14:textId="77777777"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  <w:r w:rsidRPr="00315D81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 xml:space="preserve">Technology </w:t>
            </w:r>
            <w:r w:rsidR="00C76E96" w:rsidRPr="00315D81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a</w:t>
            </w:r>
            <w:r w:rsidRPr="00315D81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rea:</w:t>
            </w:r>
            <w:r w:rsidRPr="00016A2A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67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A7ACC" w14:textId="77777777"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i/>
                <w:sz w:val="22"/>
                <w:szCs w:val="22"/>
              </w:rPr>
            </w:pPr>
          </w:p>
        </w:tc>
      </w:tr>
      <w:tr w:rsidR="00361B18" w:rsidRPr="00016A2A" w14:paraId="16C1308C" w14:textId="77777777" w:rsidTr="00361B18"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7305834" w14:textId="77777777"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  <w:r>
              <w:rPr>
                <w:rFonts w:ascii="Calibri Light" w:hAnsi="Calibri Light" w:cs="Tahoma" w:hint="eastAsia"/>
                <w:b/>
                <w:sz w:val="22"/>
                <w:szCs w:val="22"/>
                <w:lang w:val="en-GB" w:eastAsia="ja-JP"/>
              </w:rPr>
              <w:t>Applicant</w:t>
            </w:r>
            <w:r w:rsidR="002C3F86">
              <w:rPr>
                <w:rFonts w:ascii="Calibri Light" w:hAnsi="Calibri Light" w:cs="Tahoma"/>
                <w:b/>
                <w:sz w:val="22"/>
                <w:szCs w:val="22"/>
                <w:lang w:val="en-GB" w:eastAsia="ja-JP"/>
              </w:rPr>
              <w:t xml:space="preserve"> </w:t>
            </w:r>
            <w:r w:rsidR="00C76E96">
              <w:rPr>
                <w:rFonts w:ascii="Calibri Light" w:hAnsi="Calibri Light" w:cs="Tahoma"/>
                <w:b/>
                <w:sz w:val="22"/>
                <w:szCs w:val="22"/>
                <w:lang w:val="en-GB" w:eastAsia="ja-JP"/>
              </w:rPr>
              <w:t>i</w:t>
            </w:r>
            <w:r>
              <w:rPr>
                <w:rFonts w:ascii="Calibri Light" w:hAnsi="Calibri Light" w:cs="Tahoma" w:hint="eastAsia"/>
                <w:b/>
                <w:sz w:val="22"/>
                <w:szCs w:val="22"/>
                <w:lang w:val="en-GB" w:eastAsia="ja-JP"/>
              </w:rPr>
              <w:t xml:space="preserve">nformation 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4B4AA97" w14:textId="77777777" w:rsidR="00361B18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18"/>
                <w:szCs w:val="18"/>
                <w:lang w:val="en-GB"/>
              </w:rPr>
            </w:pPr>
          </w:p>
        </w:tc>
        <w:tc>
          <w:tcPr>
            <w:tcW w:w="434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2014BAE" w14:textId="77777777"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</w:tr>
      <w:tr w:rsidR="00361B18" w:rsidRPr="00016A2A" w14:paraId="3A94FA74" w14:textId="77777777" w:rsidTr="00361B18">
        <w:trPr>
          <w:trHeight w:val="107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C7038A3" w14:textId="77777777"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  <w:r>
              <w:rPr>
                <w:rFonts w:ascii="Calibri Light" w:hAnsi="Calibri Light" w:cs="Tahoma" w:hint="eastAsia"/>
                <w:b/>
                <w:sz w:val="22"/>
                <w:szCs w:val="22"/>
                <w:lang w:val="en-GB" w:eastAsia="ja-JP"/>
              </w:rPr>
              <w:t xml:space="preserve">(Japanese </w:t>
            </w:r>
            <w:r w:rsidR="002C3F86">
              <w:rPr>
                <w:rFonts w:ascii="Calibri Light" w:hAnsi="Calibri Light" w:cs="Tahoma"/>
                <w:b/>
                <w:sz w:val="22"/>
                <w:szCs w:val="22"/>
                <w:lang w:val="en-GB" w:eastAsia="ja-JP"/>
              </w:rPr>
              <w:t>applicant(s)</w:t>
            </w:r>
            <w:r>
              <w:rPr>
                <w:rFonts w:ascii="Calibri Light" w:hAnsi="Calibri Light" w:cs="Tahoma" w:hint="eastAsia"/>
                <w:b/>
                <w:sz w:val="22"/>
                <w:szCs w:val="22"/>
                <w:lang w:val="en-GB" w:eastAsia="ja-JP"/>
              </w:rPr>
              <w:t xml:space="preserve"> only)</w:t>
            </w:r>
            <w:r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: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48398D85" w14:textId="77777777" w:rsidR="00361B18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18"/>
                <w:szCs w:val="18"/>
                <w:lang w:val="en-GB"/>
              </w:rPr>
            </w:pPr>
            <w:r>
              <w:rPr>
                <w:rFonts w:ascii="Calibri Light" w:hAnsi="Calibri Light" w:cs="Tahoma"/>
                <w:b/>
                <w:sz w:val="18"/>
                <w:szCs w:val="18"/>
                <w:lang w:val="en-GB"/>
              </w:rPr>
              <w:t xml:space="preserve">Name: </w:t>
            </w:r>
          </w:p>
        </w:tc>
        <w:tc>
          <w:tcPr>
            <w:tcW w:w="4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F70C05" w14:textId="77777777"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</w:tr>
      <w:tr w:rsidR="00361B18" w:rsidRPr="00016A2A" w14:paraId="53FD5ADB" w14:textId="77777777" w:rsidTr="00361B18">
        <w:trPr>
          <w:trHeight w:val="107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058F76E" w14:textId="77777777"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7018EEC8" w14:textId="77777777"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18"/>
                <w:szCs w:val="18"/>
                <w:lang w:val="en-GB"/>
              </w:rPr>
            </w:pPr>
            <w:r>
              <w:rPr>
                <w:rFonts w:ascii="Calibri Light" w:hAnsi="Calibri Light" w:cs="Tahoma"/>
                <w:b/>
                <w:sz w:val="18"/>
                <w:szCs w:val="18"/>
                <w:lang w:val="en-GB"/>
              </w:rPr>
              <w:t xml:space="preserve">Research institute/university: </w:t>
            </w:r>
            <w:r w:rsidRPr="00016A2A">
              <w:rPr>
                <w:rFonts w:ascii="Calibri Light" w:hAnsi="Calibri Light" w:cs="Tahoma"/>
                <w:b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4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8D54DD" w14:textId="77777777"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</w:tr>
      <w:tr w:rsidR="00361B18" w:rsidRPr="00016A2A" w14:paraId="4441FCFD" w14:textId="77777777" w:rsidTr="00361B18">
        <w:trPr>
          <w:trHeight w:val="107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99362B8" w14:textId="77777777"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663EFA8B" w14:textId="77777777"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18"/>
                <w:szCs w:val="18"/>
                <w:lang w:val="en-GB"/>
              </w:rPr>
            </w:pPr>
            <w:r>
              <w:rPr>
                <w:rFonts w:ascii="Calibri Light" w:hAnsi="Calibri Light" w:cs="Tahoma"/>
                <w:b/>
                <w:sz w:val="18"/>
                <w:szCs w:val="18"/>
                <w:lang w:val="en-GB"/>
              </w:rPr>
              <w:t>Title</w:t>
            </w:r>
            <w:r w:rsidRPr="00016A2A">
              <w:rPr>
                <w:rFonts w:ascii="Calibri Light" w:hAnsi="Calibri Light" w:cs="Tahoma"/>
                <w:b/>
                <w:sz w:val="18"/>
                <w:szCs w:val="18"/>
                <w:lang w:val="en-GB"/>
              </w:rPr>
              <w:t>:</w:t>
            </w:r>
          </w:p>
        </w:tc>
        <w:tc>
          <w:tcPr>
            <w:tcW w:w="4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91E8E33" w14:textId="77777777"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</w:tr>
      <w:tr w:rsidR="00361B18" w:rsidRPr="00016A2A" w14:paraId="67324650" w14:textId="77777777" w:rsidTr="00361B18">
        <w:trPr>
          <w:trHeight w:val="107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293542C" w14:textId="77777777"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5910E2CA" w14:textId="77777777"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18"/>
                <w:szCs w:val="18"/>
                <w:lang w:val="en-GB"/>
              </w:rPr>
            </w:pPr>
            <w:r>
              <w:rPr>
                <w:rFonts w:ascii="Calibri Light" w:hAnsi="Calibri Light" w:cs="Tahoma"/>
                <w:b/>
                <w:sz w:val="18"/>
                <w:szCs w:val="18"/>
                <w:lang w:val="en-GB"/>
              </w:rPr>
              <w:t>Contact information (email):</w:t>
            </w:r>
          </w:p>
        </w:tc>
        <w:tc>
          <w:tcPr>
            <w:tcW w:w="4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7D9522B" w14:textId="77777777"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</w:tr>
      <w:tr w:rsidR="00361B18" w:rsidRPr="00016A2A" w14:paraId="07D08501" w14:textId="77777777" w:rsidTr="00361B18">
        <w:trPr>
          <w:trHeight w:val="107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EC04D4C" w14:textId="77777777"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674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262151C" w14:textId="77777777" w:rsidR="00361B18" w:rsidRPr="00971693" w:rsidRDefault="00361B18" w:rsidP="00361B18">
            <w:pPr>
              <w:tabs>
                <w:tab w:val="left" w:pos="567"/>
              </w:tabs>
              <w:ind w:right="420"/>
              <w:rPr>
                <w:rFonts w:ascii="Calibri Light" w:hAnsi="Calibri Light" w:cs="Tahoma"/>
                <w:i/>
                <w:sz w:val="21"/>
                <w:szCs w:val="21"/>
                <w:lang w:val="en-GB" w:eastAsia="ja-JP"/>
              </w:rPr>
            </w:pPr>
            <w:r w:rsidRPr="00B9340C">
              <w:rPr>
                <w:rFonts w:ascii="Calibri Light" w:hAnsi="Calibri Light" w:cs="Tahoma" w:hint="eastAsia"/>
                <w:i/>
                <w:color w:val="3366FF"/>
                <w:sz w:val="21"/>
                <w:szCs w:val="21"/>
                <w:lang w:val="en-GB" w:eastAsia="ja-JP"/>
              </w:rPr>
              <w:t>注）必要に応じてセルや行を追記ください。</w:t>
            </w:r>
          </w:p>
        </w:tc>
      </w:tr>
      <w:tr w:rsidR="00361B18" w:rsidRPr="00016A2A" w14:paraId="3E539F59" w14:textId="77777777" w:rsidTr="00361B18"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58B22D2" w14:textId="77777777"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  <w:r>
              <w:rPr>
                <w:rFonts w:ascii="Calibri Light" w:hAnsi="Calibri Light" w:cs="Tahoma" w:hint="eastAsia"/>
                <w:b/>
                <w:sz w:val="22"/>
                <w:szCs w:val="22"/>
                <w:lang w:val="en-GB" w:eastAsia="ja-JP"/>
              </w:rPr>
              <w:t>Foreign</w:t>
            </w:r>
            <w:r w:rsidRPr="00016A2A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 xml:space="preserve"> </w:t>
            </w:r>
            <w:r w:rsidR="00C76E96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p</w:t>
            </w:r>
            <w:r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 xml:space="preserve">artner(s) </w:t>
            </w:r>
            <w:r w:rsidR="00C76E96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i</w:t>
            </w:r>
            <w:r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nfo</w:t>
            </w:r>
            <w:r w:rsidR="001741AA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rmation</w:t>
            </w:r>
            <w:r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: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25C3D09C" w14:textId="77777777" w:rsidR="00361B18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18"/>
                <w:szCs w:val="18"/>
                <w:lang w:val="en-GB"/>
              </w:rPr>
            </w:pPr>
            <w:r>
              <w:rPr>
                <w:rFonts w:ascii="Calibri Light" w:hAnsi="Calibri Light" w:cs="Tahoma"/>
                <w:b/>
                <w:sz w:val="18"/>
                <w:szCs w:val="18"/>
                <w:lang w:val="en-GB"/>
              </w:rPr>
              <w:t xml:space="preserve">Name: </w:t>
            </w:r>
          </w:p>
        </w:tc>
        <w:tc>
          <w:tcPr>
            <w:tcW w:w="4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26C4AA" w14:textId="77777777"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</w:tr>
      <w:tr w:rsidR="00361B18" w:rsidRPr="00016A2A" w14:paraId="6ADF4194" w14:textId="77777777" w:rsidTr="00361B18">
        <w:trPr>
          <w:trHeight w:val="141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9150142" w14:textId="77777777"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25DE1858" w14:textId="77777777"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18"/>
                <w:szCs w:val="18"/>
                <w:lang w:val="en-GB"/>
              </w:rPr>
            </w:pPr>
            <w:r>
              <w:rPr>
                <w:rFonts w:ascii="Calibri Light" w:hAnsi="Calibri Light" w:cs="Tahoma"/>
                <w:b/>
                <w:sz w:val="18"/>
                <w:szCs w:val="18"/>
                <w:lang w:val="en-GB"/>
              </w:rPr>
              <w:t xml:space="preserve">Research institute/university: </w:t>
            </w:r>
            <w:r w:rsidRPr="00016A2A">
              <w:rPr>
                <w:rFonts w:ascii="Calibri Light" w:hAnsi="Calibri Light" w:cs="Tahoma"/>
                <w:b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4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458B9DD" w14:textId="77777777"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</w:tr>
      <w:tr w:rsidR="00361B18" w:rsidRPr="00016A2A" w14:paraId="5F7C1B73" w14:textId="77777777" w:rsidTr="00361B18">
        <w:trPr>
          <w:trHeight w:val="107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1E3B2FE" w14:textId="77777777"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67568739" w14:textId="77777777"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18"/>
                <w:szCs w:val="18"/>
                <w:lang w:val="en-GB"/>
              </w:rPr>
            </w:pPr>
            <w:r>
              <w:rPr>
                <w:rFonts w:ascii="Calibri Light" w:hAnsi="Calibri Light" w:cs="Tahoma"/>
                <w:b/>
                <w:sz w:val="18"/>
                <w:szCs w:val="18"/>
                <w:lang w:val="en-GB"/>
              </w:rPr>
              <w:t>Title</w:t>
            </w:r>
            <w:r w:rsidRPr="00016A2A">
              <w:rPr>
                <w:rFonts w:ascii="Calibri Light" w:hAnsi="Calibri Light" w:cs="Tahoma"/>
                <w:b/>
                <w:sz w:val="18"/>
                <w:szCs w:val="18"/>
                <w:lang w:val="en-GB"/>
              </w:rPr>
              <w:t>:</w:t>
            </w:r>
          </w:p>
        </w:tc>
        <w:tc>
          <w:tcPr>
            <w:tcW w:w="4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8E8473" w14:textId="77777777"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</w:tr>
      <w:tr w:rsidR="00361B18" w:rsidRPr="00016A2A" w14:paraId="7C0B44B6" w14:textId="77777777" w:rsidTr="00361B18">
        <w:trPr>
          <w:trHeight w:val="107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735E55E" w14:textId="77777777"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29AD11C7" w14:textId="77777777"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18"/>
                <w:szCs w:val="18"/>
                <w:lang w:val="en-GB"/>
              </w:rPr>
            </w:pPr>
            <w:r>
              <w:rPr>
                <w:rFonts w:ascii="Calibri Light" w:hAnsi="Calibri Light" w:cs="Tahoma"/>
                <w:b/>
                <w:sz w:val="18"/>
                <w:szCs w:val="18"/>
                <w:lang w:val="en-GB"/>
              </w:rPr>
              <w:t>Contact information (email):</w:t>
            </w:r>
          </w:p>
        </w:tc>
        <w:tc>
          <w:tcPr>
            <w:tcW w:w="4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F8FD5D5" w14:textId="77777777"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</w:tr>
      <w:tr w:rsidR="00361B18" w:rsidRPr="00016A2A" w14:paraId="334BF0DF" w14:textId="77777777" w:rsidTr="00361B18">
        <w:trPr>
          <w:trHeight w:val="107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757EF87" w14:textId="77777777"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674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38D0028" w14:textId="77777777" w:rsidR="00361B18" w:rsidRPr="00971693" w:rsidRDefault="00361B18" w:rsidP="00361B18">
            <w:pPr>
              <w:tabs>
                <w:tab w:val="left" w:pos="567"/>
              </w:tabs>
              <w:ind w:right="420"/>
              <w:rPr>
                <w:rFonts w:ascii="Calibri Light" w:hAnsi="Calibri Light" w:cs="Tahoma"/>
                <w:i/>
                <w:sz w:val="21"/>
                <w:szCs w:val="21"/>
                <w:lang w:val="en-GB" w:eastAsia="ja-JP"/>
              </w:rPr>
            </w:pPr>
            <w:r w:rsidRPr="00B9340C">
              <w:rPr>
                <w:rFonts w:ascii="Calibri Light" w:hAnsi="Calibri Light" w:cs="Tahoma" w:hint="eastAsia"/>
                <w:i/>
                <w:color w:val="3366FF"/>
                <w:sz w:val="21"/>
                <w:szCs w:val="21"/>
                <w:lang w:val="en-GB" w:eastAsia="ja-JP"/>
              </w:rPr>
              <w:t>注）必要に応じてセルや行を追記ください。</w:t>
            </w:r>
          </w:p>
        </w:tc>
      </w:tr>
      <w:tr w:rsidR="00361B18" w:rsidRPr="00016A2A" w14:paraId="401A20FB" w14:textId="77777777" w:rsidTr="00361B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3647BE6" w14:textId="77777777" w:rsidR="00361B18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  <w:r w:rsidRPr="00016A2A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 xml:space="preserve">Short </w:t>
            </w:r>
            <w:r w:rsidR="00C76E96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s</w:t>
            </w:r>
            <w:r w:rsidRPr="00016A2A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ummary</w:t>
            </w:r>
            <w:r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 xml:space="preserve"> of </w:t>
            </w:r>
            <w:r w:rsidR="00C76E96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p</w:t>
            </w:r>
            <w:r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roject</w:t>
            </w:r>
            <w:r w:rsidR="00B046DC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:</w:t>
            </w:r>
          </w:p>
          <w:p w14:paraId="40F1D4B6" w14:textId="77777777"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sz w:val="22"/>
                <w:szCs w:val="22"/>
              </w:rPr>
            </w:pPr>
            <w:r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*</w:t>
            </w:r>
            <w:r w:rsidR="00DF78BF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 xml:space="preserve"> </w:t>
            </w:r>
            <w:r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Please describe the role of each participant in the project.</w:t>
            </w:r>
          </w:p>
          <w:p w14:paraId="187A1FC3" w14:textId="77777777"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sz w:val="22"/>
                <w:szCs w:val="22"/>
                <w:lang w:val="en-GB"/>
              </w:rPr>
            </w:pPr>
          </w:p>
        </w:tc>
        <w:tc>
          <w:tcPr>
            <w:tcW w:w="67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146EC" w14:textId="77777777"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i/>
                <w:sz w:val="22"/>
                <w:szCs w:val="22"/>
              </w:rPr>
            </w:pPr>
            <w:r w:rsidRPr="00016A2A">
              <w:rPr>
                <w:rFonts w:ascii="Calibri Light" w:hAnsi="Calibri Light" w:cs="Tahoma"/>
                <w:i/>
                <w:sz w:val="22"/>
                <w:szCs w:val="22"/>
              </w:rPr>
              <w:t>(Do not exceed 240 characters)</w:t>
            </w:r>
            <w:r w:rsidR="0001349E">
              <w:rPr>
                <w:rFonts w:ascii="Calibri Light" w:hAnsi="Calibri Light" w:cs="Tahoma"/>
                <w:i/>
                <w:sz w:val="22"/>
                <w:szCs w:val="22"/>
              </w:rPr>
              <w:t xml:space="preserve"> B</w:t>
            </w:r>
            <w:r w:rsidR="0001349E" w:rsidRPr="00016A2A">
              <w:rPr>
                <w:rFonts w:ascii="Calibri Light" w:hAnsi="Calibri Light" w:cs="Tahoma"/>
                <w:i/>
                <w:sz w:val="22"/>
                <w:szCs w:val="22"/>
              </w:rPr>
              <w:t>rief</w:t>
            </w:r>
            <w:r w:rsidR="0001349E">
              <w:rPr>
                <w:rFonts w:ascii="Calibri Light" w:hAnsi="Calibri Light" w:cs="Tahoma"/>
                <w:i/>
                <w:sz w:val="22"/>
                <w:szCs w:val="22"/>
              </w:rPr>
              <w:t>ly summarize</w:t>
            </w:r>
            <w:r w:rsidR="00C93EE7">
              <w:rPr>
                <w:rFonts w:ascii="Calibri Light" w:hAnsi="Calibri Light" w:cs="Tahoma"/>
                <w:i/>
                <w:sz w:val="22"/>
                <w:szCs w:val="22"/>
              </w:rPr>
              <w:t xml:space="preserve"> the following</w:t>
            </w:r>
            <w:r w:rsidR="0001349E">
              <w:rPr>
                <w:rFonts w:ascii="Calibri Light" w:hAnsi="Calibri Light" w:cs="Tahoma"/>
                <w:i/>
                <w:sz w:val="22"/>
                <w:szCs w:val="22"/>
              </w:rPr>
              <w:t>:</w:t>
            </w:r>
          </w:p>
          <w:p w14:paraId="37AA7F5C" w14:textId="77777777" w:rsidR="0001349E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i/>
                <w:sz w:val="22"/>
                <w:szCs w:val="22"/>
              </w:rPr>
            </w:pPr>
            <w:r w:rsidRPr="00016A2A">
              <w:rPr>
                <w:rFonts w:ascii="Calibri Light" w:hAnsi="Calibri Light" w:cs="Tahoma"/>
                <w:i/>
                <w:sz w:val="22"/>
                <w:szCs w:val="22"/>
              </w:rPr>
              <w:t xml:space="preserve">What is the </w:t>
            </w:r>
            <w:r w:rsidR="002E215B">
              <w:rPr>
                <w:rFonts w:ascii="Calibri Light" w:hAnsi="Calibri Light" w:cs="Tahoma"/>
                <w:i/>
                <w:sz w:val="22"/>
                <w:szCs w:val="22"/>
              </w:rPr>
              <w:t>goal of the project</w:t>
            </w:r>
            <w:r w:rsidR="0001349E">
              <w:rPr>
                <w:rFonts w:ascii="Calibri Light" w:hAnsi="Calibri Light" w:cs="Tahoma"/>
                <w:i/>
                <w:sz w:val="22"/>
                <w:szCs w:val="22"/>
              </w:rPr>
              <w:t>?</w:t>
            </w:r>
            <w:r w:rsidRPr="00016A2A">
              <w:rPr>
                <w:rFonts w:ascii="Calibri Light" w:hAnsi="Calibri Light" w:cs="Tahoma"/>
                <w:i/>
                <w:sz w:val="22"/>
                <w:szCs w:val="22"/>
              </w:rPr>
              <w:t xml:space="preserve"> </w:t>
            </w:r>
          </w:p>
          <w:p w14:paraId="22E4CC08" w14:textId="77777777" w:rsidR="0001349E" w:rsidRDefault="0001349E" w:rsidP="00361B18">
            <w:pPr>
              <w:tabs>
                <w:tab w:val="left" w:pos="567"/>
              </w:tabs>
              <w:rPr>
                <w:rFonts w:ascii="Calibri Light" w:hAnsi="Calibri Light" w:cs="Tahoma"/>
                <w:i/>
                <w:sz w:val="22"/>
                <w:szCs w:val="22"/>
              </w:rPr>
            </w:pPr>
          </w:p>
          <w:p w14:paraId="3E74200E" w14:textId="77777777" w:rsidR="0001349E" w:rsidRDefault="0001349E" w:rsidP="00361B18">
            <w:pPr>
              <w:tabs>
                <w:tab w:val="left" w:pos="567"/>
              </w:tabs>
              <w:rPr>
                <w:rFonts w:ascii="Calibri Light" w:hAnsi="Calibri Light" w:cs="Tahoma"/>
                <w:i/>
                <w:sz w:val="22"/>
                <w:szCs w:val="22"/>
              </w:rPr>
            </w:pPr>
            <w:r>
              <w:rPr>
                <w:rFonts w:ascii="Calibri Light" w:hAnsi="Calibri Light" w:cs="Tahoma"/>
                <w:i/>
                <w:sz w:val="22"/>
                <w:szCs w:val="22"/>
              </w:rPr>
              <w:t>W</w:t>
            </w:r>
            <w:r w:rsidR="000E1194">
              <w:rPr>
                <w:rFonts w:ascii="Calibri Light" w:hAnsi="Calibri Light" w:cs="Tahoma"/>
                <w:i/>
                <w:sz w:val="22"/>
                <w:szCs w:val="22"/>
              </w:rPr>
              <w:t xml:space="preserve">hat </w:t>
            </w:r>
            <w:r w:rsidR="00361B18" w:rsidRPr="00016A2A">
              <w:rPr>
                <w:rFonts w:ascii="Calibri Light" w:hAnsi="Calibri Light" w:cs="Tahoma"/>
                <w:i/>
                <w:sz w:val="22"/>
                <w:szCs w:val="22"/>
              </w:rPr>
              <w:t xml:space="preserve">R&amp;D </w:t>
            </w:r>
            <w:r w:rsidR="000E1194">
              <w:rPr>
                <w:rFonts w:ascii="Calibri Light" w:hAnsi="Calibri Light" w:cs="Tahoma"/>
                <w:i/>
                <w:sz w:val="22"/>
                <w:szCs w:val="22"/>
              </w:rPr>
              <w:t xml:space="preserve">is </w:t>
            </w:r>
            <w:r w:rsidR="00361B18" w:rsidRPr="00016A2A">
              <w:rPr>
                <w:rFonts w:ascii="Calibri Light" w:hAnsi="Calibri Light" w:cs="Tahoma"/>
                <w:i/>
                <w:sz w:val="22"/>
                <w:szCs w:val="22"/>
              </w:rPr>
              <w:t>required</w:t>
            </w:r>
            <w:r>
              <w:rPr>
                <w:rFonts w:ascii="Calibri Light" w:hAnsi="Calibri Light" w:cs="Tahoma"/>
                <w:i/>
                <w:sz w:val="22"/>
                <w:szCs w:val="22"/>
              </w:rPr>
              <w:t>?</w:t>
            </w:r>
            <w:r w:rsidR="00361B18" w:rsidRPr="00016A2A">
              <w:rPr>
                <w:rFonts w:ascii="Calibri Light" w:hAnsi="Calibri Light" w:cs="Tahoma"/>
                <w:i/>
                <w:sz w:val="22"/>
                <w:szCs w:val="22"/>
              </w:rPr>
              <w:t xml:space="preserve"> </w:t>
            </w:r>
          </w:p>
          <w:p w14:paraId="07FE8810" w14:textId="77777777" w:rsidR="00361B18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i/>
                <w:sz w:val="22"/>
                <w:szCs w:val="22"/>
              </w:rPr>
            </w:pPr>
          </w:p>
          <w:p w14:paraId="4AB69285" w14:textId="77777777" w:rsidR="0001349E" w:rsidRDefault="0001349E" w:rsidP="00361B18">
            <w:pPr>
              <w:tabs>
                <w:tab w:val="left" w:pos="567"/>
              </w:tabs>
              <w:rPr>
                <w:rFonts w:ascii="Calibri Light" w:hAnsi="Calibri Light" w:cs="Tahoma"/>
                <w:i/>
                <w:sz w:val="22"/>
                <w:szCs w:val="22"/>
              </w:rPr>
            </w:pPr>
            <w:r>
              <w:rPr>
                <w:rFonts w:ascii="Calibri Light" w:hAnsi="Calibri Light" w:cs="Tahoma"/>
                <w:i/>
                <w:sz w:val="22"/>
                <w:szCs w:val="22"/>
              </w:rPr>
              <w:t>What will</w:t>
            </w:r>
            <w:r w:rsidRPr="00016A2A">
              <w:rPr>
                <w:rFonts w:ascii="Calibri Light" w:hAnsi="Calibri Light" w:cs="Tahoma"/>
                <w:i/>
                <w:sz w:val="22"/>
                <w:szCs w:val="22"/>
              </w:rPr>
              <w:t xml:space="preserve"> each side</w:t>
            </w:r>
            <w:r>
              <w:rPr>
                <w:rFonts w:ascii="Calibri Light" w:hAnsi="Calibri Light" w:cs="Tahoma"/>
                <w:i/>
                <w:sz w:val="22"/>
                <w:szCs w:val="22"/>
              </w:rPr>
              <w:t xml:space="preserve"> contribute?</w:t>
            </w:r>
          </w:p>
          <w:p w14:paraId="591FE7CF" w14:textId="77777777"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i/>
                <w:sz w:val="22"/>
                <w:szCs w:val="22"/>
              </w:rPr>
            </w:pPr>
          </w:p>
          <w:p w14:paraId="380CD4D4" w14:textId="77777777" w:rsidR="00361B18" w:rsidRDefault="00441B6D" w:rsidP="00361B18">
            <w:pPr>
              <w:tabs>
                <w:tab w:val="left" w:pos="567"/>
              </w:tabs>
              <w:rPr>
                <w:rFonts w:ascii="Calibri Light" w:hAnsi="Calibri Light"/>
                <w:noProof/>
              </w:rPr>
            </w:pPr>
            <w:r>
              <w:rPr>
                <w:rFonts w:ascii="Calibri Light" w:hAnsi="Calibri Light" w:cs="Tahoma"/>
                <w:i/>
                <w:sz w:val="22"/>
                <w:szCs w:val="22"/>
              </w:rPr>
              <w:t>(</w:t>
            </w:r>
            <w:r w:rsidR="0001349E">
              <w:rPr>
                <w:rFonts w:ascii="Calibri Light" w:hAnsi="Calibri Light" w:cs="Tahoma"/>
                <w:i/>
                <w:sz w:val="22"/>
                <w:szCs w:val="22"/>
              </w:rPr>
              <w:t>If necessary, details can be described in a separate document</w:t>
            </w:r>
            <w:r>
              <w:rPr>
                <w:rFonts w:ascii="Calibri Light" w:hAnsi="Calibri Light" w:cs="Tahoma"/>
                <w:i/>
                <w:sz w:val="22"/>
                <w:szCs w:val="22"/>
              </w:rPr>
              <w:t>.</w:t>
            </w:r>
            <w:r w:rsidRPr="00016A2A">
              <w:rPr>
                <w:rFonts w:ascii="Calibri Light" w:hAnsi="Calibri Light" w:cs="Tahoma"/>
                <w:i/>
                <w:sz w:val="22"/>
                <w:szCs w:val="22"/>
              </w:rPr>
              <w:t>)</w:t>
            </w:r>
          </w:p>
          <w:p w14:paraId="5F4DA0AE" w14:textId="77777777" w:rsidR="00361B18" w:rsidRPr="00016A2A" w:rsidRDefault="0001349E" w:rsidP="00923570">
            <w:pPr>
              <w:tabs>
                <w:tab w:val="left" w:pos="567"/>
              </w:tabs>
              <w:rPr>
                <w:rFonts w:ascii="Calibri Light" w:hAnsi="Calibri Light" w:cs="Tahoma"/>
                <w:sz w:val="22"/>
                <w:szCs w:val="22"/>
                <w:lang w:val="en-GB" w:eastAsia="ja-JP"/>
              </w:rPr>
            </w:pPr>
            <w:r w:rsidRPr="00B9340C">
              <w:rPr>
                <w:rFonts w:ascii="Calibri Light" w:hAnsi="Calibri Light" w:cs="Tahoma" w:hint="eastAsia"/>
                <w:i/>
                <w:color w:val="3366FF"/>
                <w:sz w:val="21"/>
                <w:szCs w:val="21"/>
                <w:lang w:val="en-GB" w:eastAsia="ja-JP"/>
              </w:rPr>
              <w:t>注）必要に応じて別紙に記載ください。</w:t>
            </w:r>
          </w:p>
        </w:tc>
      </w:tr>
      <w:tr w:rsidR="00361B18" w:rsidRPr="00016A2A" w14:paraId="3BE3FACA" w14:textId="77777777" w:rsidTr="00361B18"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</w:tcPr>
          <w:p w14:paraId="45701AFE" w14:textId="77777777"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 w:eastAsia="ja-JP"/>
              </w:rPr>
            </w:pPr>
          </w:p>
        </w:tc>
        <w:tc>
          <w:tcPr>
            <w:tcW w:w="674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8C86BFE" w14:textId="77777777"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sz w:val="22"/>
                <w:szCs w:val="22"/>
                <w:lang w:val="en-GB" w:eastAsia="ja-JP"/>
              </w:rPr>
            </w:pPr>
          </w:p>
        </w:tc>
      </w:tr>
      <w:tr w:rsidR="00361B18" w:rsidRPr="00016A2A" w14:paraId="33BD6690" w14:textId="77777777" w:rsidTr="00361B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418F99D" w14:textId="77777777"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  <w:r w:rsidRPr="00016A2A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 xml:space="preserve">Estimated </w:t>
            </w:r>
            <w:r w:rsidR="00C76E96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p</w:t>
            </w:r>
            <w:r w:rsidRPr="00016A2A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 xml:space="preserve">roject </w:t>
            </w:r>
            <w:r w:rsidR="00C76E96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b</w:t>
            </w:r>
            <w:r w:rsidRPr="00016A2A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udget</w:t>
            </w:r>
            <w:r w:rsidR="00B046DC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:</w:t>
            </w: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14:paraId="3D2CDAE5" w14:textId="77777777"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14:paraId="7CD65B61" w14:textId="77777777" w:rsidR="00361B18" w:rsidRPr="00016A2A" w:rsidRDefault="00361B18" w:rsidP="00361B18">
            <w:pPr>
              <w:tabs>
                <w:tab w:val="left" w:pos="567"/>
              </w:tabs>
              <w:jc w:val="center"/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  <w:r w:rsidRPr="00016A2A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Name</w:t>
            </w:r>
            <w:r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 xml:space="preserve"> of institute/university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14:paraId="467C906C" w14:textId="77777777" w:rsidR="00361B18" w:rsidRPr="00016A2A" w:rsidRDefault="005910E7" w:rsidP="00361B18">
            <w:pPr>
              <w:tabs>
                <w:tab w:val="left" w:pos="567"/>
              </w:tabs>
              <w:jc w:val="center"/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  <w:r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P</w:t>
            </w:r>
            <w:r w:rsidR="00361B18" w:rsidRPr="00016A2A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 xml:space="preserve">roject </w:t>
            </w:r>
            <w:r w:rsidR="00BD7679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b</w:t>
            </w:r>
            <w:r w:rsidR="00361B18" w:rsidRPr="00016A2A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udget</w:t>
            </w:r>
          </w:p>
        </w:tc>
      </w:tr>
      <w:tr w:rsidR="00361B18" w:rsidRPr="00016A2A" w14:paraId="16E26AC2" w14:textId="77777777" w:rsidTr="00361B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414684D" w14:textId="77777777"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1F81D" w14:textId="77777777"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  <w:r w:rsidRPr="00016A2A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Japan</w:t>
            </w:r>
            <w:r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ese applicant(s)</w:t>
            </w:r>
            <w:r w:rsidR="002E43AE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:</w:t>
            </w: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83578" w14:textId="77777777"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81AA1" w14:textId="77777777" w:rsidR="00361B18" w:rsidRPr="00016A2A" w:rsidRDefault="00AB7C1F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  <w:r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US</w:t>
            </w:r>
            <w:r w:rsidR="00F92E79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$</w:t>
            </w:r>
          </w:p>
        </w:tc>
      </w:tr>
      <w:tr w:rsidR="00361B18" w:rsidRPr="00016A2A" w14:paraId="593C71BC" w14:textId="77777777" w:rsidTr="00361B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72646E8" w14:textId="77777777"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AEF1F" w14:textId="77777777"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  <w:r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Foreign partner(s)</w:t>
            </w:r>
            <w:r w:rsidR="002E43AE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:</w:t>
            </w: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464FC" w14:textId="77777777"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2E086" w14:textId="77777777" w:rsidR="00361B18" w:rsidRPr="00016A2A" w:rsidRDefault="00F92E79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  <w:r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US</w:t>
            </w:r>
            <w:r w:rsidR="00361B18" w:rsidRPr="00016A2A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$</w:t>
            </w:r>
          </w:p>
        </w:tc>
      </w:tr>
      <w:tr w:rsidR="00361B18" w:rsidRPr="00016A2A" w14:paraId="599FFF87" w14:textId="77777777" w:rsidTr="00361B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EE41947" w14:textId="77777777"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AACC9" w14:textId="77777777" w:rsidR="00361B18" w:rsidRPr="00016A2A" w:rsidRDefault="00361B18" w:rsidP="00904000">
            <w:pPr>
              <w:tabs>
                <w:tab w:val="left" w:pos="567"/>
              </w:tabs>
              <w:ind w:right="440"/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  <w:r w:rsidRPr="00016A2A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Total:</w:t>
            </w: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35564" w14:textId="77777777"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7DFA3E8" w14:textId="77777777" w:rsidR="00361B18" w:rsidRPr="00016A2A" w:rsidRDefault="00F92E79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  <w:r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US</w:t>
            </w:r>
            <w:r w:rsidR="00361B18" w:rsidRPr="00016A2A"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  <w:t>$</w:t>
            </w:r>
          </w:p>
        </w:tc>
      </w:tr>
      <w:tr w:rsidR="00361B18" w:rsidRPr="00016A2A" w14:paraId="09A1CB1F" w14:textId="77777777" w:rsidTr="00361B18"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A1ACECF" w14:textId="77777777"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24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217CC334" w14:textId="77777777"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18"/>
                <w:szCs w:val="18"/>
                <w:lang w:val="en-GB"/>
              </w:rPr>
            </w:pPr>
          </w:p>
        </w:tc>
        <w:tc>
          <w:tcPr>
            <w:tcW w:w="24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4A5959DD" w14:textId="77777777"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18"/>
                <w:szCs w:val="18"/>
                <w:lang w:val="en-GB"/>
              </w:rPr>
            </w:pPr>
          </w:p>
        </w:tc>
        <w:tc>
          <w:tcPr>
            <w:tcW w:w="19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60D9410F" w14:textId="77777777" w:rsidR="00361B18" w:rsidRPr="00016A2A" w:rsidRDefault="00361B18" w:rsidP="00361B18">
            <w:pPr>
              <w:tabs>
                <w:tab w:val="left" w:pos="567"/>
              </w:tabs>
              <w:rPr>
                <w:rFonts w:ascii="Calibri Light" w:hAnsi="Calibri Light" w:cs="Tahoma"/>
                <w:b/>
                <w:sz w:val="22"/>
                <w:szCs w:val="22"/>
                <w:lang w:val="en-GB"/>
              </w:rPr>
            </w:pPr>
          </w:p>
        </w:tc>
      </w:tr>
    </w:tbl>
    <w:p w14:paraId="1EFA229B" w14:textId="77777777" w:rsidR="002F4DE2" w:rsidRPr="00DE79E7" w:rsidRDefault="002F4DE2" w:rsidP="00DE79E7">
      <w:pPr>
        <w:tabs>
          <w:tab w:val="left" w:pos="567"/>
        </w:tabs>
        <w:ind w:firstLineChars="100" w:firstLine="210"/>
        <w:jc w:val="right"/>
        <w:rPr>
          <w:rFonts w:ascii="Calibri Light" w:hAnsi="Calibri Light" w:cs="Tahoma"/>
          <w:sz w:val="21"/>
          <w:szCs w:val="21"/>
          <w:lang w:val="en-GB" w:eastAsia="ja-JP"/>
        </w:rPr>
      </w:pPr>
    </w:p>
    <w:p w14:paraId="7D0E4C94" w14:textId="77777777" w:rsidR="00067606" w:rsidRPr="00B9340C" w:rsidRDefault="00971693" w:rsidP="00067606">
      <w:pPr>
        <w:tabs>
          <w:tab w:val="left" w:pos="567"/>
        </w:tabs>
        <w:jc w:val="right"/>
        <w:rPr>
          <w:rFonts w:ascii="Tahoma" w:hAnsi="Tahoma" w:cs="Tahoma"/>
          <w:i/>
          <w:color w:val="3366FF"/>
          <w:lang w:eastAsia="ja-JP"/>
        </w:rPr>
      </w:pPr>
      <w:r w:rsidRPr="00B9340C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注）必要に応じてセルや行を追記ください。</w:t>
      </w:r>
    </w:p>
    <w:p w14:paraId="289CB36B" w14:textId="77777777" w:rsidR="00971693" w:rsidRDefault="00971693" w:rsidP="00067606">
      <w:pPr>
        <w:tabs>
          <w:tab w:val="left" w:pos="567"/>
        </w:tabs>
        <w:rPr>
          <w:rFonts w:ascii="Tahoma" w:hAnsi="Tahoma" w:cs="Tahoma"/>
          <w:sz w:val="22"/>
          <w:szCs w:val="22"/>
          <w:lang w:eastAsia="ja-JP"/>
        </w:rPr>
      </w:pPr>
    </w:p>
    <w:tbl>
      <w:tblPr>
        <w:tblStyle w:val="aa"/>
        <w:tblW w:w="9498" w:type="dxa"/>
        <w:tblInd w:w="1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77"/>
        <w:gridCol w:w="283"/>
        <w:gridCol w:w="4538"/>
      </w:tblGrid>
      <w:tr w:rsidR="00971693" w14:paraId="2A89C57F" w14:textId="77777777" w:rsidTr="00361B18">
        <w:tc>
          <w:tcPr>
            <w:tcW w:w="4677" w:type="dxa"/>
            <w:tcBorders>
              <w:bottom w:val="single" w:sz="4" w:space="0" w:color="auto"/>
            </w:tcBorders>
          </w:tcPr>
          <w:p w14:paraId="1E9BC7D8" w14:textId="77777777" w:rsidR="00971693" w:rsidRPr="00904000" w:rsidRDefault="00971693" w:rsidP="00566D56">
            <w:pPr>
              <w:tabs>
                <w:tab w:val="left" w:pos="567"/>
              </w:tabs>
              <w:rPr>
                <w:rFonts w:ascii="Tahoma" w:hAnsi="Tahoma" w:cs="Tahoma"/>
                <w:sz w:val="22"/>
                <w:lang w:eastAsia="ja-JP"/>
              </w:rPr>
            </w:pPr>
            <w:r w:rsidRPr="00904000">
              <w:rPr>
                <w:rFonts w:ascii="Tahoma" w:hAnsi="Tahoma" w:cs="Tahoma"/>
                <w:sz w:val="22"/>
                <w:lang w:eastAsia="ja-JP"/>
              </w:rPr>
              <w:t xml:space="preserve">Name(s) of </w:t>
            </w:r>
            <w:r w:rsidR="00C76E96" w:rsidRPr="00904000">
              <w:rPr>
                <w:rFonts w:ascii="Tahoma" w:hAnsi="Tahoma" w:cs="Tahoma"/>
                <w:sz w:val="22"/>
                <w:lang w:eastAsia="ja-JP"/>
              </w:rPr>
              <w:t>a</w:t>
            </w:r>
            <w:r w:rsidR="00D61E69" w:rsidRPr="00904000">
              <w:rPr>
                <w:rFonts w:ascii="Tahoma" w:hAnsi="Tahoma" w:cs="Tahoma"/>
                <w:sz w:val="22"/>
                <w:lang w:eastAsia="ja-JP"/>
              </w:rPr>
              <w:t>pplicant(s)</w:t>
            </w:r>
            <w:r w:rsidR="00BD7679">
              <w:rPr>
                <w:rFonts w:ascii="Tahoma" w:hAnsi="Tahoma" w:cs="Tahoma"/>
                <w:sz w:val="22"/>
                <w:lang w:eastAsia="ja-JP"/>
              </w:rPr>
              <w:t>:</w:t>
            </w:r>
          </w:p>
          <w:p w14:paraId="594E773E" w14:textId="77777777" w:rsidR="00971693" w:rsidRPr="00904000" w:rsidRDefault="00971693" w:rsidP="00566D56">
            <w:pPr>
              <w:tabs>
                <w:tab w:val="left" w:pos="567"/>
              </w:tabs>
              <w:rPr>
                <w:rFonts w:ascii="Tahoma" w:hAnsi="Tahoma" w:cs="Tahoma"/>
                <w:sz w:val="22"/>
                <w:lang w:eastAsia="ja-JP"/>
              </w:rPr>
            </w:pPr>
          </w:p>
          <w:p w14:paraId="32417432" w14:textId="77777777" w:rsidR="00D61E69" w:rsidRPr="00904000" w:rsidRDefault="00D61E69" w:rsidP="00566D56">
            <w:pPr>
              <w:tabs>
                <w:tab w:val="left" w:pos="567"/>
              </w:tabs>
              <w:rPr>
                <w:rFonts w:ascii="Tahoma" w:hAnsi="Tahoma" w:cs="Tahoma"/>
                <w:sz w:val="22"/>
                <w:lang w:eastAsia="ja-JP"/>
              </w:rPr>
            </w:pPr>
          </w:p>
          <w:p w14:paraId="14136082" w14:textId="77777777" w:rsidR="00971693" w:rsidRPr="00904000" w:rsidRDefault="00971693" w:rsidP="00566D56">
            <w:pPr>
              <w:tabs>
                <w:tab w:val="left" w:pos="567"/>
              </w:tabs>
              <w:rPr>
                <w:rFonts w:ascii="Tahoma" w:hAnsi="Tahoma" w:cs="Tahoma"/>
                <w:sz w:val="22"/>
                <w:lang w:eastAsia="ja-JP"/>
              </w:rPr>
            </w:pPr>
            <w:r w:rsidRPr="00904000">
              <w:rPr>
                <w:rFonts w:ascii="Tahoma" w:hAnsi="Tahoma" w:cs="Tahoma"/>
                <w:sz w:val="22"/>
                <w:lang w:eastAsia="ja-JP"/>
              </w:rPr>
              <w:t>Signature</w:t>
            </w:r>
            <w:r w:rsidR="00B046DC" w:rsidRPr="00904000">
              <w:rPr>
                <w:rFonts w:ascii="Tahoma" w:hAnsi="Tahoma" w:cs="Tahoma"/>
                <w:sz w:val="22"/>
                <w:lang w:eastAsia="ja-JP"/>
              </w:rPr>
              <w:t>: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14:paraId="466A137F" w14:textId="77777777" w:rsidR="00971693" w:rsidRPr="00904000" w:rsidRDefault="00971693" w:rsidP="00566D56">
            <w:pPr>
              <w:tabs>
                <w:tab w:val="left" w:pos="567"/>
              </w:tabs>
              <w:rPr>
                <w:rFonts w:ascii="Tahoma" w:hAnsi="Tahoma" w:cs="Tahoma"/>
                <w:sz w:val="22"/>
                <w:lang w:eastAsia="ja-JP"/>
              </w:rPr>
            </w:pPr>
          </w:p>
        </w:tc>
        <w:tc>
          <w:tcPr>
            <w:tcW w:w="4538" w:type="dxa"/>
            <w:tcBorders>
              <w:bottom w:val="single" w:sz="4" w:space="0" w:color="auto"/>
            </w:tcBorders>
          </w:tcPr>
          <w:p w14:paraId="6E7AD8C8" w14:textId="77777777" w:rsidR="00971693" w:rsidRPr="00904000" w:rsidRDefault="00971693" w:rsidP="00566D56">
            <w:pPr>
              <w:tabs>
                <w:tab w:val="left" w:pos="567"/>
              </w:tabs>
              <w:rPr>
                <w:rFonts w:ascii="Tahoma" w:hAnsi="Tahoma" w:cs="Tahoma"/>
                <w:sz w:val="22"/>
                <w:lang w:eastAsia="ja-JP"/>
              </w:rPr>
            </w:pPr>
            <w:r w:rsidRPr="00904000">
              <w:rPr>
                <w:rFonts w:ascii="Tahoma" w:hAnsi="Tahoma" w:cs="Tahoma"/>
                <w:sz w:val="22"/>
                <w:lang w:eastAsia="ja-JP"/>
              </w:rPr>
              <w:t>Name(s) of foreign partner</w:t>
            </w:r>
            <w:r w:rsidR="00B046DC" w:rsidRPr="00904000">
              <w:rPr>
                <w:rFonts w:ascii="Tahoma" w:hAnsi="Tahoma" w:cs="Tahoma"/>
                <w:sz w:val="22"/>
                <w:lang w:eastAsia="ja-JP"/>
              </w:rPr>
              <w:t>(s)</w:t>
            </w:r>
            <w:r w:rsidR="00BD7679">
              <w:rPr>
                <w:rFonts w:ascii="Tahoma" w:hAnsi="Tahoma" w:cs="Tahoma"/>
                <w:sz w:val="22"/>
                <w:lang w:eastAsia="ja-JP"/>
              </w:rPr>
              <w:t>:</w:t>
            </w:r>
          </w:p>
          <w:p w14:paraId="79DB7534" w14:textId="77777777" w:rsidR="00971693" w:rsidRPr="00904000" w:rsidRDefault="00971693" w:rsidP="00566D56">
            <w:pPr>
              <w:tabs>
                <w:tab w:val="left" w:pos="567"/>
              </w:tabs>
              <w:rPr>
                <w:rFonts w:ascii="Tahoma" w:hAnsi="Tahoma" w:cs="Tahoma"/>
                <w:sz w:val="22"/>
                <w:lang w:eastAsia="ja-JP"/>
              </w:rPr>
            </w:pPr>
          </w:p>
          <w:p w14:paraId="732C322A" w14:textId="77777777" w:rsidR="00971693" w:rsidRPr="00904000" w:rsidRDefault="00971693" w:rsidP="00566D56">
            <w:pPr>
              <w:tabs>
                <w:tab w:val="left" w:pos="567"/>
              </w:tabs>
              <w:rPr>
                <w:rFonts w:ascii="Tahoma" w:hAnsi="Tahoma" w:cs="Tahoma"/>
                <w:sz w:val="22"/>
                <w:lang w:eastAsia="ja-JP"/>
              </w:rPr>
            </w:pPr>
          </w:p>
          <w:p w14:paraId="018D7337" w14:textId="77777777" w:rsidR="00971693" w:rsidRPr="00904000" w:rsidRDefault="00971693" w:rsidP="00566D56">
            <w:pPr>
              <w:tabs>
                <w:tab w:val="left" w:pos="567"/>
              </w:tabs>
              <w:rPr>
                <w:rFonts w:ascii="Tahoma" w:hAnsi="Tahoma" w:cs="Tahoma"/>
                <w:sz w:val="22"/>
                <w:lang w:eastAsia="ja-JP"/>
              </w:rPr>
            </w:pPr>
            <w:r w:rsidRPr="00904000">
              <w:rPr>
                <w:rFonts w:ascii="Tahoma" w:hAnsi="Tahoma" w:cs="Tahoma"/>
                <w:sz w:val="22"/>
                <w:lang w:eastAsia="ja-JP"/>
              </w:rPr>
              <w:t>Signature</w:t>
            </w:r>
            <w:r w:rsidR="00B046DC" w:rsidRPr="00904000">
              <w:rPr>
                <w:rFonts w:ascii="Tahoma" w:hAnsi="Tahoma" w:cs="Tahoma"/>
                <w:sz w:val="22"/>
                <w:lang w:eastAsia="ja-JP"/>
              </w:rPr>
              <w:t>:</w:t>
            </w:r>
          </w:p>
        </w:tc>
      </w:tr>
      <w:tr w:rsidR="00D61E69" w14:paraId="25A5F09B" w14:textId="77777777" w:rsidTr="00361B18">
        <w:tc>
          <w:tcPr>
            <w:tcW w:w="4677" w:type="dxa"/>
            <w:tcBorders>
              <w:top w:val="single" w:sz="4" w:space="0" w:color="auto"/>
            </w:tcBorders>
          </w:tcPr>
          <w:p w14:paraId="026A5BAE" w14:textId="77777777" w:rsidR="00D61E69" w:rsidRPr="00904000" w:rsidRDefault="00D61E69" w:rsidP="00566D56">
            <w:pPr>
              <w:tabs>
                <w:tab w:val="left" w:pos="567"/>
              </w:tabs>
              <w:rPr>
                <w:rFonts w:ascii="Tahoma" w:hAnsi="Tahoma" w:cs="Tahoma"/>
                <w:sz w:val="22"/>
                <w:lang w:eastAsia="ja-JP"/>
              </w:rPr>
            </w:pPr>
            <w:r w:rsidRPr="00904000">
              <w:rPr>
                <w:rFonts w:ascii="Tahoma" w:hAnsi="Tahoma" w:cs="Tahoma"/>
                <w:sz w:val="22"/>
                <w:lang w:eastAsia="ja-JP"/>
              </w:rPr>
              <w:t>Date:</w:t>
            </w:r>
          </w:p>
        </w:tc>
        <w:tc>
          <w:tcPr>
            <w:tcW w:w="283" w:type="dxa"/>
            <w:tcBorders>
              <w:top w:val="single" w:sz="4" w:space="0" w:color="auto"/>
            </w:tcBorders>
          </w:tcPr>
          <w:p w14:paraId="454BC637" w14:textId="77777777" w:rsidR="00D61E69" w:rsidRPr="00904000" w:rsidRDefault="00D61E69" w:rsidP="00566D56">
            <w:pPr>
              <w:tabs>
                <w:tab w:val="left" w:pos="567"/>
              </w:tabs>
              <w:rPr>
                <w:rFonts w:ascii="Tahoma" w:hAnsi="Tahoma" w:cs="Tahoma"/>
                <w:sz w:val="22"/>
                <w:lang w:eastAsia="ja-JP"/>
              </w:rPr>
            </w:pPr>
          </w:p>
        </w:tc>
        <w:tc>
          <w:tcPr>
            <w:tcW w:w="4538" w:type="dxa"/>
            <w:tcBorders>
              <w:top w:val="single" w:sz="4" w:space="0" w:color="auto"/>
            </w:tcBorders>
          </w:tcPr>
          <w:p w14:paraId="06FFFD52" w14:textId="77777777" w:rsidR="00D61E69" w:rsidRPr="00904000" w:rsidRDefault="00D61E69" w:rsidP="00566D56">
            <w:pPr>
              <w:tabs>
                <w:tab w:val="left" w:pos="567"/>
              </w:tabs>
              <w:rPr>
                <w:rFonts w:ascii="Tahoma" w:hAnsi="Tahoma" w:cs="Tahoma"/>
                <w:sz w:val="22"/>
                <w:lang w:eastAsia="ja-JP"/>
              </w:rPr>
            </w:pPr>
            <w:r w:rsidRPr="00904000">
              <w:rPr>
                <w:rFonts w:ascii="Tahoma" w:hAnsi="Tahoma" w:cs="Tahoma"/>
                <w:sz w:val="22"/>
                <w:lang w:eastAsia="ja-JP"/>
              </w:rPr>
              <w:t>Date:</w:t>
            </w:r>
          </w:p>
        </w:tc>
      </w:tr>
    </w:tbl>
    <w:p w14:paraId="6A0C3E87" w14:textId="77777777" w:rsidR="00971693" w:rsidRDefault="00971693" w:rsidP="00996E4A">
      <w:pPr>
        <w:tabs>
          <w:tab w:val="left" w:pos="567"/>
        </w:tabs>
        <w:rPr>
          <w:rFonts w:ascii="Calibri Light" w:hAnsi="Calibri Light" w:cs="Tahoma"/>
          <w:i/>
          <w:color w:val="5B9BD5" w:themeColor="accent1"/>
          <w:sz w:val="21"/>
          <w:szCs w:val="21"/>
          <w:lang w:val="en-GB" w:eastAsia="ja-JP"/>
        </w:rPr>
      </w:pPr>
    </w:p>
    <w:p w14:paraId="72C7A12C" w14:textId="77777777" w:rsidR="00971693" w:rsidRPr="00B9340C" w:rsidRDefault="00971693" w:rsidP="00996E4A">
      <w:pPr>
        <w:tabs>
          <w:tab w:val="left" w:pos="567"/>
        </w:tabs>
        <w:rPr>
          <w:rFonts w:ascii="Calibri Light" w:hAnsi="Calibri Light" w:cs="Tahoma"/>
          <w:i/>
          <w:color w:val="3366FF"/>
          <w:sz w:val="21"/>
          <w:szCs w:val="21"/>
          <w:lang w:val="en-GB" w:eastAsia="ja-JP"/>
        </w:rPr>
      </w:pPr>
    </w:p>
    <w:p w14:paraId="6F7F16E8" w14:textId="77777777" w:rsidR="00D61E69" w:rsidRPr="00B9340C" w:rsidRDefault="005E404D" w:rsidP="00361B18">
      <w:pPr>
        <w:tabs>
          <w:tab w:val="left" w:pos="567"/>
        </w:tabs>
        <w:ind w:left="315" w:hangingChars="150" w:hanging="315"/>
        <w:rPr>
          <w:rFonts w:ascii="Calibri Light" w:hAnsi="Calibri Light" w:cs="Tahoma"/>
          <w:i/>
          <w:color w:val="3366FF"/>
          <w:sz w:val="21"/>
          <w:szCs w:val="21"/>
          <w:lang w:val="en-GB" w:eastAsia="ja-JP"/>
        </w:rPr>
      </w:pPr>
      <w:r w:rsidRPr="00B9340C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注）</w:t>
      </w:r>
      <w:r w:rsidR="00067606" w:rsidRPr="00B9340C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提案</w:t>
      </w:r>
      <w:r w:rsidR="00F84BEE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機関</w:t>
      </w:r>
      <w:r w:rsidR="00067606" w:rsidRPr="00B9340C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が複数いる場合は、</w:t>
      </w:r>
      <w:r w:rsidR="00D61E69" w:rsidRPr="00B9340C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代表</w:t>
      </w:r>
      <w:r w:rsidR="00F84BEE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機関</w:t>
      </w:r>
      <w:r w:rsidR="00D61E69" w:rsidRPr="00B9340C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含む全ての参加</w:t>
      </w:r>
      <w:r w:rsidR="00F84BEE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機関</w:t>
      </w:r>
      <w:r w:rsidR="00067606" w:rsidRPr="00B9340C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による署名を記載くだ</w:t>
      </w:r>
      <w:r w:rsidR="00D61E69" w:rsidRPr="00B9340C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さい（</w:t>
      </w:r>
      <w:r w:rsidRPr="00B9340C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必要に応じてセルや行を追記ください</w:t>
      </w:r>
      <w:r w:rsidR="00D61E69" w:rsidRPr="00B9340C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）</w:t>
      </w:r>
      <w:r w:rsidRPr="00B9340C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。</w:t>
      </w:r>
      <w:r w:rsidR="00361B18" w:rsidRPr="00B9340C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また</w:t>
      </w:r>
      <w:r w:rsidR="00A44BA8" w:rsidRPr="00B9340C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、</w:t>
      </w:r>
      <w:r w:rsidR="00D61E69" w:rsidRPr="00B9340C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海外</w:t>
      </w:r>
      <w:r w:rsidR="00A44BA8" w:rsidRPr="00B9340C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共同研究</w:t>
      </w:r>
      <w:r w:rsidR="00D61E69" w:rsidRPr="00B9340C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先</w:t>
      </w:r>
      <w:r w:rsidR="00A44BA8" w:rsidRPr="00B9340C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が</w:t>
      </w:r>
      <w:r w:rsidR="00D61E69" w:rsidRPr="00B9340C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複数いる場合は、代表</w:t>
      </w:r>
      <w:r w:rsidR="00F84BEE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機関</w:t>
      </w:r>
      <w:r w:rsidR="00D61E69" w:rsidRPr="00B9340C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のみの署名で</w:t>
      </w:r>
      <w:r w:rsidR="002F27F6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も</w:t>
      </w:r>
      <w:r w:rsidR="00D61E69" w:rsidRPr="00B9340C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構いません</w:t>
      </w:r>
      <w:r w:rsidR="00361B18" w:rsidRPr="00B9340C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。研究者レベルでの署名でも結構です。</w:t>
      </w:r>
    </w:p>
    <w:p w14:paraId="799EC148" w14:textId="77777777" w:rsidR="00BD7679" w:rsidRPr="00B9340C" w:rsidRDefault="00361B18" w:rsidP="00315D81">
      <w:pPr>
        <w:tabs>
          <w:tab w:val="left" w:pos="567"/>
        </w:tabs>
        <w:ind w:firstLineChars="200" w:firstLine="420"/>
        <w:rPr>
          <w:rFonts w:ascii="Calibri Light" w:hAnsi="Calibri Light" w:cs="Tahoma"/>
          <w:i/>
          <w:color w:val="3366FF"/>
          <w:sz w:val="21"/>
          <w:szCs w:val="21"/>
          <w:lang w:val="en-GB" w:eastAsia="ja-JP"/>
        </w:rPr>
      </w:pPr>
      <w:r w:rsidRPr="00B9340C">
        <w:rPr>
          <w:rFonts w:ascii="Calibri Light" w:hAnsi="Calibri Light" w:cs="Tahoma" w:hint="eastAsia"/>
          <w:i/>
          <w:color w:val="3366FF"/>
          <w:sz w:val="21"/>
          <w:szCs w:val="21"/>
          <w:lang w:val="en-GB" w:eastAsia="ja-JP"/>
        </w:rPr>
        <w:t>なお、電子サインも可能です。</w:t>
      </w:r>
    </w:p>
    <w:sectPr w:rsidR="00BD7679" w:rsidRPr="00B9340C" w:rsidSect="003433D2">
      <w:headerReference w:type="default" r:id="rId7"/>
      <w:pgSz w:w="11906" w:h="16838"/>
      <w:pgMar w:top="1701" w:right="1080" w:bottom="1440" w:left="108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7AA840" w14:textId="77777777" w:rsidR="001B1E26" w:rsidRDefault="001B1E26">
      <w:pPr>
        <w:pStyle w:val="a4"/>
      </w:pPr>
      <w:r>
        <w:separator/>
      </w:r>
    </w:p>
  </w:endnote>
  <w:endnote w:type="continuationSeparator" w:id="0">
    <w:p w14:paraId="02F0385A" w14:textId="77777777" w:rsidR="001B1E26" w:rsidRDefault="001B1E26">
      <w:pPr>
        <w:pStyle w:val="a4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F02E8B" w14:textId="77777777" w:rsidR="001B1E26" w:rsidRDefault="001B1E26">
      <w:pPr>
        <w:pStyle w:val="a4"/>
      </w:pPr>
      <w:r>
        <w:separator/>
      </w:r>
    </w:p>
  </w:footnote>
  <w:footnote w:type="continuationSeparator" w:id="0">
    <w:p w14:paraId="3BFA0ADF" w14:textId="77777777" w:rsidR="001B1E26" w:rsidRDefault="001B1E26">
      <w:pPr>
        <w:pStyle w:val="a4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34F6F6" w14:textId="77777777" w:rsidR="007016D5" w:rsidRDefault="007016D5" w:rsidP="007016D5">
    <w:pPr>
      <w:rPr>
        <w:rFonts w:hAnsi="ＭＳ 明朝" w:cs="Arial"/>
      </w:rPr>
    </w:pPr>
    <w:r w:rsidRPr="0015370D">
      <w:rPr>
        <w:noProof/>
        <w:sz w:val="22"/>
        <w:szCs w:val="22"/>
        <w:lang w:eastAsia="ja-JP" w:bidi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5018C92" wp14:editId="277A6846">
              <wp:simplePos x="0" y="0"/>
              <wp:positionH relativeFrom="margin">
                <wp:posOffset>655655</wp:posOffset>
              </wp:positionH>
              <wp:positionV relativeFrom="topMargin">
                <wp:posOffset>145700</wp:posOffset>
              </wp:positionV>
              <wp:extent cx="5009054" cy="999811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09054" cy="999811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80808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F2BBDF" w14:textId="77777777" w:rsidR="007016D5" w:rsidRPr="0076109B" w:rsidRDefault="007016D5" w:rsidP="007016D5">
                          <w:pPr>
                            <w:jc w:val="center"/>
                            <w:rPr>
                              <w:bCs/>
                              <w:sz w:val="32"/>
                              <w:szCs w:val="32"/>
                            </w:rPr>
                          </w:pPr>
                          <w:r w:rsidRPr="0076109B">
                            <w:rPr>
                              <w:bCs/>
                              <w:sz w:val="32"/>
                              <w:szCs w:val="32"/>
                            </w:rPr>
                            <w:t>EXPRESSION OF INTEREST FORM</w:t>
                          </w:r>
                        </w:p>
                        <w:p w14:paraId="361E4F80" w14:textId="77777777" w:rsidR="007016D5" w:rsidRPr="00904000" w:rsidRDefault="007016D5" w:rsidP="007016D5">
                          <w:pPr>
                            <w:jc w:val="center"/>
                            <w:rPr>
                              <w:bCs/>
                              <w:i/>
                              <w:sz w:val="22"/>
                              <w:szCs w:val="22"/>
                            </w:rPr>
                          </w:pPr>
                          <w:r w:rsidRPr="00904000">
                            <w:rPr>
                              <w:bCs/>
                              <w:i/>
                              <w:sz w:val="22"/>
                              <w:szCs w:val="22"/>
                            </w:rPr>
                            <w:t>for the</w:t>
                          </w:r>
                        </w:p>
                        <w:p w14:paraId="43DCB425" w14:textId="77777777" w:rsidR="007016D5" w:rsidRPr="0076109B" w:rsidRDefault="007016D5" w:rsidP="007016D5">
                          <w:pPr>
                            <w:jc w:val="center"/>
                            <w:rPr>
                              <w:bCs/>
                              <w:i/>
                              <w:sz w:val="22"/>
                              <w:szCs w:val="22"/>
                            </w:rPr>
                          </w:pPr>
                          <w:r w:rsidRPr="0076109B">
                            <w:rPr>
                              <w:bCs/>
                              <w:i/>
                              <w:sz w:val="22"/>
                              <w:szCs w:val="22"/>
                            </w:rPr>
                            <w:t xml:space="preserve"> </w:t>
                          </w:r>
                          <w:r w:rsidRPr="00904000">
                            <w:rPr>
                              <w:bCs/>
                              <w:i/>
                              <w:sz w:val="22"/>
                              <w:szCs w:val="22"/>
                            </w:rPr>
                            <w:t xml:space="preserve">New Energy and Industrial Technology Development Organization Research and Development Program for Promoting Innovative Clean Energy Technologies Through International Collaboration </w:t>
                          </w:r>
                        </w:p>
                        <w:p w14:paraId="04F7D6B2" w14:textId="77777777" w:rsidR="007016D5" w:rsidRDefault="007016D5" w:rsidP="007016D5">
                          <w:pPr>
                            <w:jc w:val="center"/>
                            <w:rPr>
                              <w:bCs/>
                              <w:i/>
                              <w:sz w:val="22"/>
                              <w:szCs w:val="22"/>
                            </w:rPr>
                          </w:pPr>
                        </w:p>
                        <w:p w14:paraId="32F429AE" w14:textId="77777777" w:rsidR="007016D5" w:rsidRPr="00904000" w:rsidRDefault="007016D5" w:rsidP="007016D5">
                          <w:pPr>
                            <w:jc w:val="center"/>
                            <w:rPr>
                              <w:bCs/>
                              <w:i/>
                              <w:sz w:val="22"/>
                              <w:szCs w:val="2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5018C9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51.65pt;margin-top:11.45pt;width:394.4pt;height:78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" filled="f" stroked="f" strokecolor="gray">
              <v:textbox>
                <w:txbxContent>
                  <w:p w14:paraId="77F2BBDF" w14:textId="77777777" w:rsidR="007016D5" w:rsidRPr="0076109B" w:rsidRDefault="007016D5" w:rsidP="007016D5">
                    <w:pPr>
                      <w:jc w:val="center"/>
                      <w:rPr>
                        <w:bCs/>
                        <w:sz w:val="32"/>
                        <w:szCs w:val="32"/>
                      </w:rPr>
                    </w:pPr>
                    <w:r w:rsidRPr="0076109B">
                      <w:rPr>
                        <w:bCs/>
                        <w:sz w:val="32"/>
                        <w:szCs w:val="32"/>
                      </w:rPr>
                      <w:t>EXPRESSION OF INTEREST FORM</w:t>
                    </w:r>
                  </w:p>
                  <w:p w14:paraId="361E4F80" w14:textId="77777777" w:rsidR="007016D5" w:rsidRPr="00904000" w:rsidRDefault="007016D5" w:rsidP="007016D5">
                    <w:pPr>
                      <w:jc w:val="center"/>
                      <w:rPr>
                        <w:bCs/>
                        <w:i/>
                        <w:sz w:val="22"/>
                        <w:szCs w:val="22"/>
                      </w:rPr>
                    </w:pPr>
                    <w:r w:rsidRPr="00904000">
                      <w:rPr>
                        <w:bCs/>
                        <w:i/>
                        <w:sz w:val="22"/>
                        <w:szCs w:val="22"/>
                      </w:rPr>
                      <w:t>for the</w:t>
                    </w:r>
                  </w:p>
                  <w:p w14:paraId="43DCB425" w14:textId="77777777" w:rsidR="007016D5" w:rsidRPr="0076109B" w:rsidRDefault="007016D5" w:rsidP="007016D5">
                    <w:pPr>
                      <w:jc w:val="center"/>
                      <w:rPr>
                        <w:bCs/>
                        <w:i/>
                        <w:sz w:val="22"/>
                        <w:szCs w:val="22"/>
                      </w:rPr>
                    </w:pPr>
                    <w:r w:rsidRPr="0076109B">
                      <w:rPr>
                        <w:bCs/>
                        <w:i/>
                        <w:sz w:val="22"/>
                        <w:szCs w:val="22"/>
                      </w:rPr>
                      <w:t xml:space="preserve"> </w:t>
                    </w:r>
                    <w:r w:rsidRPr="00904000">
                      <w:rPr>
                        <w:bCs/>
                        <w:i/>
                        <w:sz w:val="22"/>
                        <w:szCs w:val="22"/>
                      </w:rPr>
                      <w:t xml:space="preserve">New Energy and Industrial Technology Development Organization Research and Development Program for Promoting Innovative Clean Energy Technologies Through International Collaboration </w:t>
                    </w:r>
                  </w:p>
                  <w:p w14:paraId="04F7D6B2" w14:textId="77777777" w:rsidR="007016D5" w:rsidRDefault="007016D5" w:rsidP="007016D5">
                    <w:pPr>
                      <w:jc w:val="center"/>
                      <w:rPr>
                        <w:bCs/>
                        <w:i/>
                        <w:sz w:val="22"/>
                        <w:szCs w:val="22"/>
                      </w:rPr>
                    </w:pPr>
                  </w:p>
                  <w:p w14:paraId="32F429AE" w14:textId="77777777" w:rsidR="007016D5" w:rsidRPr="00904000" w:rsidRDefault="007016D5" w:rsidP="007016D5">
                    <w:pPr>
                      <w:jc w:val="center"/>
                      <w:rPr>
                        <w:bCs/>
                        <w:i/>
                        <w:sz w:val="22"/>
                        <w:szCs w:val="22"/>
                      </w:rPr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  <w:r w:rsidRPr="0015370D">
      <w:rPr>
        <w:rFonts w:hAnsi="ＭＳ 明朝" w:cs="Arial" w:hint="eastAsia"/>
        <w:sz w:val="22"/>
        <w:szCs w:val="22"/>
        <w:lang w:eastAsia="ja-JP"/>
      </w:rPr>
      <w:t>【</w:t>
    </w:r>
    <w:proofErr w:type="spellStart"/>
    <w:r w:rsidRPr="0015370D">
      <w:rPr>
        <w:rFonts w:hAnsi="ＭＳ 明朝" w:cs="Arial" w:hint="eastAsia"/>
        <w:sz w:val="22"/>
        <w:szCs w:val="22"/>
      </w:rPr>
      <w:t>様式</w:t>
    </w:r>
    <w:proofErr w:type="spellEnd"/>
    <w:r w:rsidR="00367A5C">
      <w:rPr>
        <w:rFonts w:hAnsi="ＭＳ 明朝" w:cs="Arial" w:hint="eastAsia"/>
        <w:sz w:val="22"/>
        <w:szCs w:val="22"/>
        <w:lang w:eastAsia="ja-JP"/>
      </w:rPr>
      <w:t>８</w:t>
    </w:r>
    <w:r w:rsidRPr="0015370D">
      <w:rPr>
        <w:rFonts w:hAnsi="ＭＳ 明朝" w:cs="Arial" w:hint="eastAsia"/>
        <w:sz w:val="22"/>
        <w:szCs w:val="22"/>
        <w:lang w:eastAsia="ja-JP"/>
      </w:rPr>
      <w:t>】</w:t>
    </w:r>
  </w:p>
  <w:p w14:paraId="78F314E7" w14:textId="77777777" w:rsidR="002C35CB" w:rsidRPr="00D3310F" w:rsidRDefault="002C35CB" w:rsidP="00D3310F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353C9A"/>
    <w:multiLevelType w:val="hybridMultilevel"/>
    <w:tmpl w:val="E2267B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5759DC"/>
    <w:multiLevelType w:val="multilevel"/>
    <w:tmpl w:val="18F0274C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" w15:restartNumberingAfterBreak="0">
    <w:nsid w:val="08E02CC7"/>
    <w:multiLevelType w:val="hybridMultilevel"/>
    <w:tmpl w:val="23D272C0"/>
    <w:lvl w:ilvl="0" w:tplc="DB1AFD26">
      <w:start w:val="1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7A62FB"/>
    <w:multiLevelType w:val="multilevel"/>
    <w:tmpl w:val="05E8D83C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4" w15:restartNumberingAfterBreak="0">
    <w:nsid w:val="0CD50903"/>
    <w:multiLevelType w:val="singleLevel"/>
    <w:tmpl w:val="0413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F450AFD"/>
    <w:multiLevelType w:val="multilevel"/>
    <w:tmpl w:val="5E8A5438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6" w15:restartNumberingAfterBreak="0">
    <w:nsid w:val="14AC2E83"/>
    <w:multiLevelType w:val="multilevel"/>
    <w:tmpl w:val="1F488DB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16903CE3"/>
    <w:multiLevelType w:val="hybridMultilevel"/>
    <w:tmpl w:val="3F3AE04C"/>
    <w:lvl w:ilvl="0" w:tplc="0416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CE62A5"/>
    <w:multiLevelType w:val="multilevel"/>
    <w:tmpl w:val="4A1EB1D6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9" w15:restartNumberingAfterBreak="0">
    <w:nsid w:val="1E682D1D"/>
    <w:multiLevelType w:val="multilevel"/>
    <w:tmpl w:val="CAFA7B7C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0" w15:restartNumberingAfterBreak="0">
    <w:nsid w:val="214050B0"/>
    <w:multiLevelType w:val="multilevel"/>
    <w:tmpl w:val="4890178C"/>
    <w:lvl w:ilvl="0">
      <w:start w:val="2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24824208"/>
    <w:multiLevelType w:val="singleLevel"/>
    <w:tmpl w:val="31B8E8E6"/>
    <w:lvl w:ilvl="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 w15:restartNumberingAfterBreak="0">
    <w:nsid w:val="25B36ED2"/>
    <w:multiLevelType w:val="hybridMultilevel"/>
    <w:tmpl w:val="7E90CDC4"/>
    <w:lvl w:ilvl="0" w:tplc="0416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EE54A8F"/>
    <w:multiLevelType w:val="multilevel"/>
    <w:tmpl w:val="22E05BD8"/>
    <w:lvl w:ilvl="0">
      <w:start w:val="4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4" w15:restartNumberingAfterBreak="0">
    <w:nsid w:val="31264182"/>
    <w:multiLevelType w:val="multilevel"/>
    <w:tmpl w:val="4890178C"/>
    <w:lvl w:ilvl="0">
      <w:start w:val="4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3164732F"/>
    <w:multiLevelType w:val="multilevel"/>
    <w:tmpl w:val="4890178C"/>
    <w:lvl w:ilvl="0">
      <w:start w:val="2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6" w15:restartNumberingAfterBreak="0">
    <w:nsid w:val="317E75AD"/>
    <w:multiLevelType w:val="hybridMultilevel"/>
    <w:tmpl w:val="C4242F70"/>
    <w:lvl w:ilvl="0" w:tplc="5E36CDF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4B6F27"/>
    <w:multiLevelType w:val="singleLevel"/>
    <w:tmpl w:val="31B8E8E6"/>
    <w:lvl w:ilvl="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36B33435"/>
    <w:multiLevelType w:val="multilevel"/>
    <w:tmpl w:val="17B86504"/>
    <w:lvl w:ilvl="0">
      <w:start w:val="3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9" w15:restartNumberingAfterBreak="0">
    <w:nsid w:val="3C1A6C3D"/>
    <w:multiLevelType w:val="multilevel"/>
    <w:tmpl w:val="73FABEC0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0" w15:restartNumberingAfterBreak="0">
    <w:nsid w:val="3C6A782F"/>
    <w:multiLevelType w:val="multilevel"/>
    <w:tmpl w:val="D8389400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1" w15:restartNumberingAfterBreak="0">
    <w:nsid w:val="40134901"/>
    <w:multiLevelType w:val="multilevel"/>
    <w:tmpl w:val="4890178C"/>
    <w:lvl w:ilvl="0">
      <w:start w:val="3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41453194"/>
    <w:multiLevelType w:val="hybridMultilevel"/>
    <w:tmpl w:val="92728816"/>
    <w:lvl w:ilvl="0" w:tplc="0416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5F9177D"/>
    <w:multiLevelType w:val="multilevel"/>
    <w:tmpl w:val="4890178C"/>
    <w:lvl w:ilvl="0">
      <w:start w:val="2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4" w15:restartNumberingAfterBreak="0">
    <w:nsid w:val="4C325FF2"/>
    <w:multiLevelType w:val="hybridMultilevel"/>
    <w:tmpl w:val="43EAF044"/>
    <w:lvl w:ilvl="0" w:tplc="0416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D3005A"/>
    <w:multiLevelType w:val="multilevel"/>
    <w:tmpl w:val="7BE2215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6" w15:restartNumberingAfterBreak="0">
    <w:nsid w:val="543A7981"/>
    <w:multiLevelType w:val="singleLevel"/>
    <w:tmpl w:val="31B8E8E6"/>
    <w:lvl w:ilvl="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5FDC5307"/>
    <w:multiLevelType w:val="singleLevel"/>
    <w:tmpl w:val="0413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63EF0952"/>
    <w:multiLevelType w:val="hybridMultilevel"/>
    <w:tmpl w:val="020A81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0607D7"/>
    <w:multiLevelType w:val="multilevel"/>
    <w:tmpl w:val="4890178C"/>
    <w:lvl w:ilvl="0">
      <w:start w:val="3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0" w15:restartNumberingAfterBreak="0">
    <w:nsid w:val="66C26D42"/>
    <w:multiLevelType w:val="multilevel"/>
    <w:tmpl w:val="07EAF700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31" w15:restartNumberingAfterBreak="0">
    <w:nsid w:val="6BF9754D"/>
    <w:multiLevelType w:val="multilevel"/>
    <w:tmpl w:val="BF4ECC0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2" w15:restartNumberingAfterBreak="0">
    <w:nsid w:val="6DD1282A"/>
    <w:multiLevelType w:val="singleLevel"/>
    <w:tmpl w:val="31B8E8E6"/>
    <w:lvl w:ilvl="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3" w15:restartNumberingAfterBreak="0">
    <w:nsid w:val="6F1F4281"/>
    <w:multiLevelType w:val="multilevel"/>
    <w:tmpl w:val="2066505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4" w15:restartNumberingAfterBreak="0">
    <w:nsid w:val="70A130D6"/>
    <w:multiLevelType w:val="multilevel"/>
    <w:tmpl w:val="A27C02E0"/>
    <w:lvl w:ilvl="0">
      <w:start w:val="3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5" w15:restartNumberingAfterBreak="0">
    <w:nsid w:val="71D95C54"/>
    <w:multiLevelType w:val="hybridMultilevel"/>
    <w:tmpl w:val="C4242F70"/>
    <w:lvl w:ilvl="0" w:tplc="5E36CDF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7E0803"/>
    <w:multiLevelType w:val="singleLevel"/>
    <w:tmpl w:val="0413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7" w15:restartNumberingAfterBreak="0">
    <w:nsid w:val="79CE2BF9"/>
    <w:multiLevelType w:val="singleLevel"/>
    <w:tmpl w:val="31B8E8E6"/>
    <w:lvl w:ilvl="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 w15:restartNumberingAfterBreak="0">
    <w:nsid w:val="7C5E7150"/>
    <w:multiLevelType w:val="singleLevel"/>
    <w:tmpl w:val="0413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6"/>
  </w:num>
  <w:num w:numId="2">
    <w:abstractNumId w:val="11"/>
  </w:num>
  <w:num w:numId="3">
    <w:abstractNumId w:val="37"/>
  </w:num>
  <w:num w:numId="4">
    <w:abstractNumId w:val="17"/>
  </w:num>
  <w:num w:numId="5">
    <w:abstractNumId w:val="32"/>
  </w:num>
  <w:num w:numId="6">
    <w:abstractNumId w:val="36"/>
  </w:num>
  <w:num w:numId="7">
    <w:abstractNumId w:val="38"/>
  </w:num>
  <w:num w:numId="8">
    <w:abstractNumId w:val="27"/>
  </w:num>
  <w:num w:numId="9">
    <w:abstractNumId w:val="4"/>
  </w:num>
  <w:num w:numId="10">
    <w:abstractNumId w:val="35"/>
  </w:num>
  <w:num w:numId="11">
    <w:abstractNumId w:val="28"/>
  </w:num>
  <w:num w:numId="12">
    <w:abstractNumId w:val="0"/>
  </w:num>
  <w:num w:numId="13">
    <w:abstractNumId w:val="2"/>
  </w:num>
  <w:num w:numId="14">
    <w:abstractNumId w:val="16"/>
  </w:num>
  <w:num w:numId="15">
    <w:abstractNumId w:val="15"/>
  </w:num>
  <w:num w:numId="16">
    <w:abstractNumId w:val="23"/>
  </w:num>
  <w:num w:numId="17">
    <w:abstractNumId w:val="10"/>
  </w:num>
  <w:num w:numId="18">
    <w:abstractNumId w:val="34"/>
  </w:num>
  <w:num w:numId="19">
    <w:abstractNumId w:val="18"/>
  </w:num>
  <w:num w:numId="20">
    <w:abstractNumId w:val="31"/>
  </w:num>
  <w:num w:numId="21">
    <w:abstractNumId w:val="29"/>
  </w:num>
  <w:num w:numId="22">
    <w:abstractNumId w:val="25"/>
  </w:num>
  <w:num w:numId="23">
    <w:abstractNumId w:val="21"/>
  </w:num>
  <w:num w:numId="24">
    <w:abstractNumId w:val="9"/>
  </w:num>
  <w:num w:numId="25">
    <w:abstractNumId w:val="1"/>
  </w:num>
  <w:num w:numId="26">
    <w:abstractNumId w:val="33"/>
  </w:num>
  <w:num w:numId="27">
    <w:abstractNumId w:val="6"/>
  </w:num>
  <w:num w:numId="28">
    <w:abstractNumId w:val="14"/>
  </w:num>
  <w:num w:numId="29">
    <w:abstractNumId w:val="3"/>
  </w:num>
  <w:num w:numId="30">
    <w:abstractNumId w:val="20"/>
  </w:num>
  <w:num w:numId="31">
    <w:abstractNumId w:val="5"/>
  </w:num>
  <w:num w:numId="32">
    <w:abstractNumId w:val="13"/>
  </w:num>
  <w:num w:numId="33">
    <w:abstractNumId w:val="30"/>
  </w:num>
  <w:num w:numId="34">
    <w:abstractNumId w:val="8"/>
  </w:num>
  <w:num w:numId="35">
    <w:abstractNumId w:val="19"/>
  </w:num>
  <w:num w:numId="36">
    <w:abstractNumId w:val="22"/>
  </w:num>
  <w:num w:numId="37">
    <w:abstractNumId w:val="12"/>
  </w:num>
  <w:num w:numId="38">
    <w:abstractNumId w:val="7"/>
  </w:num>
  <w:num w:numId="3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removePersonalInformation/>
  <w:removeDateAndTime/>
  <w:embedSystemFont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656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Y0NTQyNDA1NzM3MDNW0lEKTi0uzszPAykwrAUAWCmwMiwAAAA="/>
  </w:docVars>
  <w:rsids>
    <w:rsidRoot w:val="00322EBD"/>
    <w:rsid w:val="00001D93"/>
    <w:rsid w:val="00003866"/>
    <w:rsid w:val="0001349E"/>
    <w:rsid w:val="00016A2A"/>
    <w:rsid w:val="00045993"/>
    <w:rsid w:val="00057A07"/>
    <w:rsid w:val="0006317F"/>
    <w:rsid w:val="00067606"/>
    <w:rsid w:val="00074905"/>
    <w:rsid w:val="00080068"/>
    <w:rsid w:val="00082BFC"/>
    <w:rsid w:val="00083638"/>
    <w:rsid w:val="0009052C"/>
    <w:rsid w:val="000C573C"/>
    <w:rsid w:val="000D1114"/>
    <w:rsid w:val="000D1C17"/>
    <w:rsid w:val="000D2EC7"/>
    <w:rsid w:val="000D736A"/>
    <w:rsid w:val="000E1194"/>
    <w:rsid w:val="000F38DA"/>
    <w:rsid w:val="0010167E"/>
    <w:rsid w:val="00130035"/>
    <w:rsid w:val="001524D5"/>
    <w:rsid w:val="0015370D"/>
    <w:rsid w:val="00154A75"/>
    <w:rsid w:val="001720C0"/>
    <w:rsid w:val="001741AA"/>
    <w:rsid w:val="0019051E"/>
    <w:rsid w:val="001925DB"/>
    <w:rsid w:val="00193215"/>
    <w:rsid w:val="001B077C"/>
    <w:rsid w:val="001B1E26"/>
    <w:rsid w:val="001B4371"/>
    <w:rsid w:val="001B6D55"/>
    <w:rsid w:val="001D48F4"/>
    <w:rsid w:val="001D55CA"/>
    <w:rsid w:val="001E0B75"/>
    <w:rsid w:val="002525F4"/>
    <w:rsid w:val="00260646"/>
    <w:rsid w:val="002646B5"/>
    <w:rsid w:val="00266F46"/>
    <w:rsid w:val="00270517"/>
    <w:rsid w:val="002717F0"/>
    <w:rsid w:val="0027341E"/>
    <w:rsid w:val="00276770"/>
    <w:rsid w:val="00277A55"/>
    <w:rsid w:val="00287103"/>
    <w:rsid w:val="00292D4F"/>
    <w:rsid w:val="002A4578"/>
    <w:rsid w:val="002B2989"/>
    <w:rsid w:val="002B3D97"/>
    <w:rsid w:val="002B439C"/>
    <w:rsid w:val="002C35CB"/>
    <w:rsid w:val="002C387B"/>
    <w:rsid w:val="002C3F86"/>
    <w:rsid w:val="002D1C27"/>
    <w:rsid w:val="002D44E9"/>
    <w:rsid w:val="002D70FF"/>
    <w:rsid w:val="002E215B"/>
    <w:rsid w:val="002E43AE"/>
    <w:rsid w:val="002E474B"/>
    <w:rsid w:val="002E7854"/>
    <w:rsid w:val="002F27F6"/>
    <w:rsid w:val="002F4DE2"/>
    <w:rsid w:val="0030040B"/>
    <w:rsid w:val="00313BFD"/>
    <w:rsid w:val="00315D81"/>
    <w:rsid w:val="00322EBD"/>
    <w:rsid w:val="0032466B"/>
    <w:rsid w:val="003433D2"/>
    <w:rsid w:val="00345281"/>
    <w:rsid w:val="00356863"/>
    <w:rsid w:val="00361B18"/>
    <w:rsid w:val="0036471D"/>
    <w:rsid w:val="00367A5C"/>
    <w:rsid w:val="00373211"/>
    <w:rsid w:val="003853AC"/>
    <w:rsid w:val="003961A1"/>
    <w:rsid w:val="003C7D50"/>
    <w:rsid w:val="003E7442"/>
    <w:rsid w:val="003F012C"/>
    <w:rsid w:val="003F6C96"/>
    <w:rsid w:val="00402C4B"/>
    <w:rsid w:val="00411BD3"/>
    <w:rsid w:val="00421E97"/>
    <w:rsid w:val="004265D0"/>
    <w:rsid w:val="004367AE"/>
    <w:rsid w:val="00440D0A"/>
    <w:rsid w:val="00441189"/>
    <w:rsid w:val="00441B6D"/>
    <w:rsid w:val="00451E99"/>
    <w:rsid w:val="00455E69"/>
    <w:rsid w:val="00464AD0"/>
    <w:rsid w:val="00471415"/>
    <w:rsid w:val="0048202C"/>
    <w:rsid w:val="00482B83"/>
    <w:rsid w:val="00484490"/>
    <w:rsid w:val="004C0447"/>
    <w:rsid w:val="004D2B7F"/>
    <w:rsid w:val="004D7477"/>
    <w:rsid w:val="004E1F48"/>
    <w:rsid w:val="004F44DB"/>
    <w:rsid w:val="005042E3"/>
    <w:rsid w:val="00533D0D"/>
    <w:rsid w:val="005447D4"/>
    <w:rsid w:val="00553124"/>
    <w:rsid w:val="00574B11"/>
    <w:rsid w:val="0057546A"/>
    <w:rsid w:val="00576763"/>
    <w:rsid w:val="00581EAC"/>
    <w:rsid w:val="005910E7"/>
    <w:rsid w:val="005A3AD0"/>
    <w:rsid w:val="005A496E"/>
    <w:rsid w:val="005B07CE"/>
    <w:rsid w:val="005B4038"/>
    <w:rsid w:val="005B59FC"/>
    <w:rsid w:val="005E15EE"/>
    <w:rsid w:val="005E404D"/>
    <w:rsid w:val="0061472B"/>
    <w:rsid w:val="00645652"/>
    <w:rsid w:val="00662D14"/>
    <w:rsid w:val="006764B5"/>
    <w:rsid w:val="0068758B"/>
    <w:rsid w:val="006943D7"/>
    <w:rsid w:val="006A7F51"/>
    <w:rsid w:val="006C01BB"/>
    <w:rsid w:val="006C0FFF"/>
    <w:rsid w:val="006C2E3C"/>
    <w:rsid w:val="006C3B85"/>
    <w:rsid w:val="006D388B"/>
    <w:rsid w:val="006E3E75"/>
    <w:rsid w:val="006F21E0"/>
    <w:rsid w:val="007016D5"/>
    <w:rsid w:val="00720BF6"/>
    <w:rsid w:val="007272CF"/>
    <w:rsid w:val="007404B3"/>
    <w:rsid w:val="00743F9E"/>
    <w:rsid w:val="007471C6"/>
    <w:rsid w:val="00754365"/>
    <w:rsid w:val="00755924"/>
    <w:rsid w:val="0076109B"/>
    <w:rsid w:val="007657DF"/>
    <w:rsid w:val="00774B5A"/>
    <w:rsid w:val="007776EF"/>
    <w:rsid w:val="0079460B"/>
    <w:rsid w:val="00795DF8"/>
    <w:rsid w:val="007A2AEB"/>
    <w:rsid w:val="007A45B2"/>
    <w:rsid w:val="007C2C6B"/>
    <w:rsid w:val="007D3909"/>
    <w:rsid w:val="007F0BB6"/>
    <w:rsid w:val="00811CB5"/>
    <w:rsid w:val="008152B4"/>
    <w:rsid w:val="00815406"/>
    <w:rsid w:val="00832C7E"/>
    <w:rsid w:val="00833128"/>
    <w:rsid w:val="00837A2C"/>
    <w:rsid w:val="00841E92"/>
    <w:rsid w:val="00856CF4"/>
    <w:rsid w:val="00865397"/>
    <w:rsid w:val="00871CC3"/>
    <w:rsid w:val="00874412"/>
    <w:rsid w:val="00880366"/>
    <w:rsid w:val="008831CA"/>
    <w:rsid w:val="008863DB"/>
    <w:rsid w:val="0089197E"/>
    <w:rsid w:val="008B76B9"/>
    <w:rsid w:val="008C02C9"/>
    <w:rsid w:val="008C56D3"/>
    <w:rsid w:val="008E6C01"/>
    <w:rsid w:val="00904000"/>
    <w:rsid w:val="00923570"/>
    <w:rsid w:val="00924907"/>
    <w:rsid w:val="0092585B"/>
    <w:rsid w:val="0094730F"/>
    <w:rsid w:val="00947475"/>
    <w:rsid w:val="00947557"/>
    <w:rsid w:val="00951C86"/>
    <w:rsid w:val="00953023"/>
    <w:rsid w:val="00971693"/>
    <w:rsid w:val="0097255E"/>
    <w:rsid w:val="00973B1C"/>
    <w:rsid w:val="00982C98"/>
    <w:rsid w:val="00996E4A"/>
    <w:rsid w:val="009A314F"/>
    <w:rsid w:val="009B132B"/>
    <w:rsid w:val="009B7B51"/>
    <w:rsid w:val="009D3334"/>
    <w:rsid w:val="009E0331"/>
    <w:rsid w:val="009E2308"/>
    <w:rsid w:val="00A00400"/>
    <w:rsid w:val="00A036DC"/>
    <w:rsid w:val="00A1111A"/>
    <w:rsid w:val="00A314D9"/>
    <w:rsid w:val="00A44BA8"/>
    <w:rsid w:val="00A46B0B"/>
    <w:rsid w:val="00A51C8C"/>
    <w:rsid w:val="00A610C2"/>
    <w:rsid w:val="00A63793"/>
    <w:rsid w:val="00A73448"/>
    <w:rsid w:val="00A85A27"/>
    <w:rsid w:val="00A95DF0"/>
    <w:rsid w:val="00AA184E"/>
    <w:rsid w:val="00AA1856"/>
    <w:rsid w:val="00AA3423"/>
    <w:rsid w:val="00AB48EA"/>
    <w:rsid w:val="00AB7C1F"/>
    <w:rsid w:val="00AC0C33"/>
    <w:rsid w:val="00AC4905"/>
    <w:rsid w:val="00AD0301"/>
    <w:rsid w:val="00AE4105"/>
    <w:rsid w:val="00AF02B1"/>
    <w:rsid w:val="00AF09BF"/>
    <w:rsid w:val="00B046DC"/>
    <w:rsid w:val="00B1105E"/>
    <w:rsid w:val="00B17D76"/>
    <w:rsid w:val="00B418CF"/>
    <w:rsid w:val="00B45965"/>
    <w:rsid w:val="00B61D5A"/>
    <w:rsid w:val="00B87500"/>
    <w:rsid w:val="00B9340C"/>
    <w:rsid w:val="00BA0D88"/>
    <w:rsid w:val="00BB0933"/>
    <w:rsid w:val="00BD7679"/>
    <w:rsid w:val="00BE0ABF"/>
    <w:rsid w:val="00BF0940"/>
    <w:rsid w:val="00BF0AB3"/>
    <w:rsid w:val="00BF7397"/>
    <w:rsid w:val="00C03BC3"/>
    <w:rsid w:val="00C23704"/>
    <w:rsid w:val="00C40572"/>
    <w:rsid w:val="00C44A57"/>
    <w:rsid w:val="00C51F0D"/>
    <w:rsid w:val="00C605A4"/>
    <w:rsid w:val="00C757DA"/>
    <w:rsid w:val="00C76E96"/>
    <w:rsid w:val="00C771E0"/>
    <w:rsid w:val="00C86A7F"/>
    <w:rsid w:val="00C93EE7"/>
    <w:rsid w:val="00CA570E"/>
    <w:rsid w:val="00CB0A5F"/>
    <w:rsid w:val="00CC30F6"/>
    <w:rsid w:val="00CD51E6"/>
    <w:rsid w:val="00CF2E6A"/>
    <w:rsid w:val="00D040C3"/>
    <w:rsid w:val="00D228E4"/>
    <w:rsid w:val="00D25A29"/>
    <w:rsid w:val="00D3310F"/>
    <w:rsid w:val="00D3512C"/>
    <w:rsid w:val="00D43E6A"/>
    <w:rsid w:val="00D448B4"/>
    <w:rsid w:val="00D44A75"/>
    <w:rsid w:val="00D5146B"/>
    <w:rsid w:val="00D51C15"/>
    <w:rsid w:val="00D61E69"/>
    <w:rsid w:val="00D673A4"/>
    <w:rsid w:val="00D703DE"/>
    <w:rsid w:val="00D76845"/>
    <w:rsid w:val="00D80FAF"/>
    <w:rsid w:val="00D84CC0"/>
    <w:rsid w:val="00DA4F13"/>
    <w:rsid w:val="00DB5DB8"/>
    <w:rsid w:val="00DC0617"/>
    <w:rsid w:val="00DC3327"/>
    <w:rsid w:val="00DD0185"/>
    <w:rsid w:val="00DD1B94"/>
    <w:rsid w:val="00DE0A27"/>
    <w:rsid w:val="00DE2C0E"/>
    <w:rsid w:val="00DE79E7"/>
    <w:rsid w:val="00DF78BF"/>
    <w:rsid w:val="00E304CA"/>
    <w:rsid w:val="00E318D3"/>
    <w:rsid w:val="00E44F8A"/>
    <w:rsid w:val="00E473A2"/>
    <w:rsid w:val="00E711EB"/>
    <w:rsid w:val="00E74ED3"/>
    <w:rsid w:val="00E774B5"/>
    <w:rsid w:val="00E77F0B"/>
    <w:rsid w:val="00EB2F7C"/>
    <w:rsid w:val="00EB461A"/>
    <w:rsid w:val="00EB7848"/>
    <w:rsid w:val="00EE1D26"/>
    <w:rsid w:val="00EE3879"/>
    <w:rsid w:val="00F10EF7"/>
    <w:rsid w:val="00F261B3"/>
    <w:rsid w:val="00F27367"/>
    <w:rsid w:val="00F537B8"/>
    <w:rsid w:val="00F5538F"/>
    <w:rsid w:val="00F64CFE"/>
    <w:rsid w:val="00F70863"/>
    <w:rsid w:val="00F710C8"/>
    <w:rsid w:val="00F77E5A"/>
    <w:rsid w:val="00F830AD"/>
    <w:rsid w:val="00F841A3"/>
    <w:rsid w:val="00F84BEE"/>
    <w:rsid w:val="00F92E79"/>
    <w:rsid w:val="00FA5D7E"/>
    <w:rsid w:val="00FB2313"/>
    <w:rsid w:val="00FB4227"/>
    <w:rsid w:val="00FC0D21"/>
    <w:rsid w:val="00FC3577"/>
    <w:rsid w:val="00FC49DF"/>
    <w:rsid w:val="00FC5D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6561">
      <v:textbox inset="5.85pt,.7pt,5.85pt,.7pt"/>
    </o:shapedefaults>
    <o:shapelayout v:ext="edit">
      <o:idmap v:ext="edit" data="1"/>
    </o:shapelayout>
  </w:shapeDefaults>
  <w:decimalSymbol w:val="."/>
  <w:listSeparator w:val=","/>
  <w14:docId w14:val="2502F4E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  <w:lang w:eastAsia="en-US" w:bidi="he-IL"/>
    </w:rPr>
  </w:style>
  <w:style w:type="paragraph" w:styleId="1">
    <w:name w:val="heading 1"/>
    <w:basedOn w:val="a"/>
    <w:next w:val="a"/>
    <w:qFormat/>
    <w:pPr>
      <w:keepNext/>
      <w:spacing w:before="240" w:after="60"/>
      <w:outlineLvl w:val="0"/>
    </w:pPr>
    <w:rPr>
      <w:rFonts w:ascii="Arial" w:hAnsi="Arial" w:cs="Arial"/>
      <w:b/>
      <w:bCs/>
      <w:color w:val="000000"/>
      <w:kern w:val="32"/>
      <w:sz w:val="32"/>
      <w:szCs w:val="32"/>
    </w:rPr>
  </w:style>
  <w:style w:type="paragraph" w:styleId="2">
    <w:name w:val="heading 2"/>
    <w:basedOn w:val="a"/>
    <w:next w:val="a"/>
    <w:qFormat/>
    <w:pPr>
      <w:keepNext/>
      <w:tabs>
        <w:tab w:val="left" w:pos="567"/>
      </w:tabs>
      <w:jc w:val="center"/>
      <w:outlineLvl w:val="1"/>
    </w:pPr>
    <w:rPr>
      <w:b/>
      <w:i/>
      <w:u w:val="single"/>
      <w:lang w:val="en-GB"/>
    </w:rPr>
  </w:style>
  <w:style w:type="paragraph" w:styleId="3">
    <w:name w:val="heading 3"/>
    <w:basedOn w:val="a"/>
    <w:next w:val="a"/>
    <w:qFormat/>
    <w:pPr>
      <w:keepNext/>
      <w:tabs>
        <w:tab w:val="left" w:pos="567"/>
      </w:tabs>
      <w:outlineLvl w:val="2"/>
    </w:pPr>
    <w:rPr>
      <w:b/>
      <w:bCs/>
      <w:caps/>
    </w:rPr>
  </w:style>
  <w:style w:type="paragraph" w:styleId="4">
    <w:name w:val="heading 4"/>
    <w:basedOn w:val="a"/>
    <w:next w:val="a"/>
    <w:qFormat/>
    <w:pPr>
      <w:keepNext/>
      <w:tabs>
        <w:tab w:val="left" w:pos="567"/>
      </w:tabs>
      <w:outlineLvl w:val="3"/>
    </w:pPr>
    <w:rPr>
      <w:b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pPr>
      <w:tabs>
        <w:tab w:val="center" w:pos="4153"/>
        <w:tab w:val="right" w:pos="8306"/>
      </w:tabs>
    </w:pPr>
  </w:style>
  <w:style w:type="paragraph" w:styleId="a4">
    <w:name w:val="footer"/>
    <w:basedOn w:val="a"/>
    <w:pPr>
      <w:tabs>
        <w:tab w:val="center" w:pos="4153"/>
        <w:tab w:val="right" w:pos="8306"/>
      </w:tabs>
    </w:pPr>
  </w:style>
  <w:style w:type="paragraph" w:styleId="20">
    <w:name w:val="Body Text Indent 2"/>
    <w:basedOn w:val="a"/>
    <w:pPr>
      <w:tabs>
        <w:tab w:val="left" w:pos="567"/>
      </w:tabs>
      <w:ind w:left="360"/>
    </w:pPr>
    <w:rPr>
      <w:sz w:val="20"/>
      <w:szCs w:val="20"/>
      <w:lang w:val="nl-NL" w:bidi="ar-SA"/>
    </w:rPr>
  </w:style>
  <w:style w:type="paragraph" w:styleId="a5">
    <w:name w:val="List"/>
    <w:basedOn w:val="a"/>
    <w:pPr>
      <w:ind w:left="283" w:hanging="283"/>
    </w:pPr>
    <w:rPr>
      <w:sz w:val="20"/>
      <w:szCs w:val="20"/>
      <w:lang w:val="nl-NL" w:bidi="ar-SA"/>
    </w:rPr>
  </w:style>
  <w:style w:type="paragraph" w:styleId="30">
    <w:name w:val="Body Text Indent 3"/>
    <w:basedOn w:val="a"/>
    <w:pPr>
      <w:tabs>
        <w:tab w:val="left" w:pos="567"/>
      </w:tabs>
      <w:ind w:left="360"/>
    </w:pPr>
    <w:rPr>
      <w:sz w:val="22"/>
      <w:szCs w:val="20"/>
      <w:lang w:val="nl-NL" w:bidi="ar-SA"/>
    </w:rPr>
  </w:style>
  <w:style w:type="paragraph" w:styleId="HTML">
    <w:name w:val="HTML Preformatted"/>
    <w:basedOn w:val="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sz w:val="20"/>
      <w:szCs w:val="20"/>
    </w:rPr>
  </w:style>
  <w:style w:type="character" w:styleId="a6">
    <w:name w:val="Hyperlink"/>
    <w:rPr>
      <w:color w:val="0000FF"/>
      <w:u w:val="single"/>
    </w:rPr>
  </w:style>
  <w:style w:type="paragraph" w:styleId="a7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8">
    <w:name w:val="Body Text"/>
    <w:basedOn w:val="a"/>
    <w:pPr>
      <w:spacing w:after="120"/>
    </w:pPr>
  </w:style>
  <w:style w:type="paragraph" w:styleId="a9">
    <w:name w:val="caption"/>
    <w:basedOn w:val="a"/>
    <w:next w:val="a"/>
    <w:qFormat/>
    <w:pPr>
      <w:spacing w:before="240"/>
      <w:jc w:val="center"/>
    </w:pPr>
    <w:rPr>
      <w:b/>
      <w:bCs/>
      <w:color w:val="FF0000"/>
      <w:sz w:val="28"/>
      <w:szCs w:val="28"/>
      <w:u w:val="single"/>
    </w:rPr>
  </w:style>
  <w:style w:type="paragraph" w:styleId="21">
    <w:name w:val="Body Text 2"/>
    <w:basedOn w:val="a"/>
    <w:pPr>
      <w:tabs>
        <w:tab w:val="left" w:pos="567"/>
      </w:tabs>
    </w:pPr>
    <w:rPr>
      <w:b/>
      <w:lang w:val="en-GB"/>
    </w:rPr>
  </w:style>
  <w:style w:type="paragraph" w:styleId="31">
    <w:name w:val="Body Text 3"/>
    <w:basedOn w:val="a"/>
    <w:pPr>
      <w:jc w:val="center"/>
    </w:pPr>
    <w:rPr>
      <w:b/>
      <w:bCs/>
      <w:caps/>
      <w:sz w:val="28"/>
      <w:szCs w:val="28"/>
    </w:rPr>
  </w:style>
  <w:style w:type="table" w:styleId="aa">
    <w:name w:val="Table Grid"/>
    <w:basedOn w:val="a1"/>
    <w:rsid w:val="00EE1D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rsid w:val="00FC49DF"/>
    <w:rPr>
      <w:sz w:val="16"/>
      <w:szCs w:val="16"/>
    </w:rPr>
  </w:style>
  <w:style w:type="paragraph" w:styleId="ac">
    <w:name w:val="annotation text"/>
    <w:basedOn w:val="a"/>
    <w:link w:val="ad"/>
    <w:rsid w:val="00FC49DF"/>
    <w:rPr>
      <w:sz w:val="20"/>
      <w:szCs w:val="20"/>
    </w:rPr>
  </w:style>
  <w:style w:type="character" w:customStyle="1" w:styleId="ad">
    <w:name w:val="コメント文字列 (文字)"/>
    <w:basedOn w:val="a0"/>
    <w:link w:val="ac"/>
    <w:rsid w:val="00FC49DF"/>
  </w:style>
  <w:style w:type="paragraph" w:styleId="ae">
    <w:name w:val="annotation subject"/>
    <w:basedOn w:val="ac"/>
    <w:next w:val="ac"/>
    <w:link w:val="af"/>
    <w:rsid w:val="00FC49DF"/>
    <w:rPr>
      <w:b/>
      <w:bCs/>
      <w:lang w:val="x-none" w:eastAsia="x-none" w:bidi="ar-SA"/>
    </w:rPr>
  </w:style>
  <w:style w:type="character" w:customStyle="1" w:styleId="af">
    <w:name w:val="コメント内容 (文字)"/>
    <w:link w:val="ae"/>
    <w:rsid w:val="00FC49DF"/>
    <w:rPr>
      <w:b/>
      <w:bCs/>
    </w:rPr>
  </w:style>
  <w:style w:type="paragraph" w:customStyle="1" w:styleId="Default">
    <w:name w:val="Default"/>
    <w:rsid w:val="004265D0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  <w:lang w:eastAsia="en-US" w:bidi="he-IL"/>
    </w:rPr>
  </w:style>
  <w:style w:type="paragraph" w:styleId="af0">
    <w:name w:val="Revision"/>
    <w:hidden/>
    <w:uiPriority w:val="99"/>
    <w:semiHidden/>
    <w:rsid w:val="007F0BB6"/>
    <w:rPr>
      <w:sz w:val="24"/>
      <w:szCs w:val="24"/>
      <w:lang w:eastAsia="en-US"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8564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4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7</Words>
  <Characters>1094</Characters>
  <Application>Microsoft Office Word</Application>
  <DocSecurity>0</DocSecurity>
  <Lines>9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2-04T06:02:00Z</dcterms:created>
  <dcterms:modified xsi:type="dcterms:W3CDTF">2021-02-09T07:47:00Z</dcterms:modified>
</cp:coreProperties>
</file>